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5B9BD5" w:themeColor="accent1"/>
          <w:lang w:val="en-GB"/>
        </w:rPr>
        <w:id w:val="-271861720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533A9104" w14:textId="4D5D2622" w:rsidR="00561988" w:rsidRPr="006324CA" w:rsidRDefault="00561988">
          <w:pPr>
            <w:pStyle w:val="NoSpacing"/>
            <w:spacing w:before="1540" w:after="240"/>
            <w:jc w:val="center"/>
            <w:rPr>
              <w:color w:val="5B9BD5" w:themeColor="accent1"/>
              <w:lang w:val="en-GB"/>
            </w:rPr>
          </w:pP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  <w:lang w:val="en-GB"/>
            </w:rPr>
            <w:alias w:val="Title"/>
            <w:tag w:val=""/>
            <w:id w:val="1735040861"/>
            <w:placeholder>
              <w:docPart w:val="E8C4E20FFB9A4DC3A7BF497B733FC0D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8DA2E3C" w14:textId="194FF3F9" w:rsidR="00561988" w:rsidRPr="006324CA" w:rsidRDefault="00561988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  <w:lang w:val="en-GB"/>
                </w:rPr>
              </w:pPr>
              <w:r w:rsidRPr="006324CA"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  <w:lang w:val="en-GB"/>
                </w:rPr>
                <w:t>Watersports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  <w:lang w:val="en-GB"/>
            </w:rPr>
            <w:alias w:val="Subtitle"/>
            <w:tag w:val=""/>
            <w:id w:val="328029620"/>
            <w:placeholder>
              <w:docPart w:val="AFFA9DA6D95049C2B3176FC37B24709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52C56DD" w14:textId="1F1BBD02" w:rsidR="00561988" w:rsidRPr="006324CA" w:rsidRDefault="00561988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  <w:lang w:val="en-GB"/>
                </w:rPr>
              </w:pPr>
              <w:r w:rsidRPr="006324CA">
                <w:rPr>
                  <w:color w:val="5B9BD5" w:themeColor="accent1"/>
                  <w:sz w:val="28"/>
                  <w:szCs w:val="28"/>
                  <w:lang w:val="en-GB"/>
                </w:rPr>
                <w:t xml:space="preserve">CS27020 </w:t>
              </w:r>
              <w:r w:rsidR="00E00917">
                <w:rPr>
                  <w:color w:val="5B9BD5" w:themeColor="accent1"/>
                  <w:sz w:val="28"/>
                  <w:szCs w:val="28"/>
                  <w:lang w:val="en-GB"/>
                </w:rPr>
                <w:t>A</w:t>
              </w:r>
              <w:r w:rsidRPr="006324CA">
                <w:rPr>
                  <w:color w:val="5B9BD5" w:themeColor="accent1"/>
                  <w:sz w:val="28"/>
                  <w:szCs w:val="28"/>
                  <w:lang w:val="en-GB"/>
                </w:rPr>
                <w:t>ssignment by Petter Vang Brakalsvalet</w:t>
              </w:r>
            </w:p>
          </w:sdtContent>
        </w:sdt>
        <w:p w14:paraId="010D366E" w14:textId="4206C837" w:rsidR="00561988" w:rsidRPr="006324CA" w:rsidRDefault="00561988">
          <w:pPr>
            <w:pStyle w:val="NoSpacing"/>
            <w:spacing w:before="480"/>
            <w:jc w:val="center"/>
            <w:rPr>
              <w:color w:val="5B9BD5" w:themeColor="accent1"/>
              <w:lang w:val="en-GB"/>
            </w:rPr>
          </w:pPr>
        </w:p>
        <w:p w14:paraId="52BD3E3B" w14:textId="193BC165" w:rsidR="00561988" w:rsidRPr="006324CA" w:rsidRDefault="00DD0B9A">
          <w:r w:rsidRPr="006324CA"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74996A6" wp14:editId="24770A3F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9420045</wp:posOffset>
                    </wp:positionV>
                    <wp:extent cx="6553200" cy="262112"/>
                    <wp:effectExtent l="0" t="0" r="11430" b="508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2621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11-07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0131A52" w14:textId="3AD0347C" w:rsidR="007F6FDB" w:rsidRDefault="007F6FDB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  <w:lang w:val="en-US"/>
                                      </w:rPr>
                                      <w:t>November 7, 2018</w:t>
                                    </w:r>
                                  </w:p>
                                </w:sdtContent>
                              </w:sdt>
                              <w:p w14:paraId="77E55DCE" w14:textId="3C5F51A6" w:rsidR="007F6FDB" w:rsidRDefault="00CE501C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7F6FDB">
                                      <w:rPr>
                                        <w:caps/>
                                        <w:color w:val="5B9BD5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354C9383" w14:textId="438584F4" w:rsidR="007F6FDB" w:rsidRDefault="00CE501C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F6FDB">
                                      <w:rPr>
                                        <w:color w:val="5B9BD5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74996A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464.8pt;margin-top:741.75pt;width:516pt;height:20.65pt;z-index:251659264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11-07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0131A52" w14:textId="3AD0347C" w:rsidR="007F6FDB" w:rsidRDefault="007F6FDB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  <w:lang w:val="en-US"/>
                                </w:rPr>
                                <w:t>November 7, 2018</w:t>
                              </w:r>
                            </w:p>
                          </w:sdtContent>
                        </w:sdt>
                        <w:p w14:paraId="77E55DCE" w14:textId="3C5F51A6" w:rsidR="007F6FDB" w:rsidRDefault="00CE501C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7F6FDB">
                                <w:rPr>
                                  <w:caps/>
                                  <w:color w:val="5B9BD5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354C9383" w14:textId="438584F4" w:rsidR="007F6FDB" w:rsidRDefault="00CE501C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F6FDB">
                                <w:rPr>
                                  <w:color w:val="5B9BD5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561988" w:rsidRPr="006324CA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051600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12D24D" w14:textId="6C75ED6B" w:rsidR="00103B15" w:rsidRPr="006324CA" w:rsidRDefault="00103B15">
          <w:pPr>
            <w:pStyle w:val="TOCHeading"/>
            <w:rPr>
              <w:lang w:val="en-GB"/>
            </w:rPr>
          </w:pPr>
          <w:r w:rsidRPr="006324CA">
            <w:rPr>
              <w:lang w:val="en-GB"/>
            </w:rPr>
            <w:t>Contents</w:t>
          </w:r>
        </w:p>
        <w:p w14:paraId="7E560E6C" w14:textId="770D9A08" w:rsidR="005D6671" w:rsidRDefault="00103B15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r w:rsidRPr="006324CA">
            <w:rPr>
              <w:b/>
              <w:bCs/>
              <w:noProof/>
            </w:rPr>
            <w:fldChar w:fldCharType="begin"/>
          </w:r>
          <w:r w:rsidRPr="006324CA">
            <w:rPr>
              <w:b/>
              <w:bCs/>
              <w:noProof/>
            </w:rPr>
            <w:instrText xml:space="preserve"> TOC \o "1-3" \h \z \u </w:instrText>
          </w:r>
          <w:r w:rsidRPr="006324CA">
            <w:rPr>
              <w:b/>
              <w:bCs/>
              <w:noProof/>
            </w:rPr>
            <w:fldChar w:fldCharType="separate"/>
          </w:r>
          <w:hyperlink w:anchor="_Toc529454228" w:history="1">
            <w:r w:rsidR="005D6671" w:rsidRPr="00FD6C55">
              <w:rPr>
                <w:rStyle w:val="Hyperlink"/>
                <w:noProof/>
              </w:rPr>
              <w:t>Database example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28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1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46743DDE" w14:textId="290BAAC3" w:rsidR="005D6671" w:rsidRDefault="00CE501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29" w:history="1">
            <w:r w:rsidR="005D6671" w:rsidRPr="00FD6C55">
              <w:rPr>
                <w:rStyle w:val="Hyperlink"/>
                <w:noProof/>
              </w:rPr>
              <w:t>Dependencie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29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3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74765891" w14:textId="63C3B075" w:rsidR="005D6671" w:rsidRDefault="00CE501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0" w:history="1">
            <w:r w:rsidR="005D6671" w:rsidRPr="00FD6C55">
              <w:rPr>
                <w:rStyle w:val="Hyperlink"/>
                <w:noProof/>
              </w:rPr>
              <w:t>Normalisation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0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3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7B30BA98" w14:textId="28FB1ABB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1" w:history="1">
            <w:r w:rsidR="005D6671" w:rsidRPr="00FD6C55">
              <w:rPr>
                <w:rStyle w:val="Hyperlink"/>
                <w:noProof/>
              </w:rPr>
              <w:t>UNF -&gt; 1NF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1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3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1773463E" w14:textId="4C8FEB86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2" w:history="1">
            <w:r w:rsidR="005D6671" w:rsidRPr="00FD6C55">
              <w:rPr>
                <w:rStyle w:val="Hyperlink"/>
                <w:noProof/>
              </w:rPr>
              <w:t>1NF -&gt; 2NF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2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3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3C5A7717" w14:textId="41495BC0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3" w:history="1">
            <w:r w:rsidR="005D6671" w:rsidRPr="00FD6C55">
              <w:rPr>
                <w:rStyle w:val="Hyperlink"/>
                <w:noProof/>
              </w:rPr>
              <w:t>2NF -&gt; 3NF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3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3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75977A87" w14:textId="68597FCE" w:rsidR="005D6671" w:rsidRDefault="00CE501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4" w:history="1">
            <w:r w:rsidR="005D6671" w:rsidRPr="00FD6C55">
              <w:rPr>
                <w:rStyle w:val="Hyperlink"/>
                <w:noProof/>
              </w:rPr>
              <w:t>ER diagram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4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4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4F4490B1" w14:textId="1CD3B0DA" w:rsidR="005D6671" w:rsidRDefault="00CE501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5" w:history="1">
            <w:r w:rsidR="005D6671" w:rsidRPr="00FD6C55">
              <w:rPr>
                <w:rStyle w:val="Hyperlink"/>
                <w:noProof/>
              </w:rPr>
              <w:t>PostgreSQL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5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4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146FB5B0" w14:textId="6571A0CB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6" w:history="1">
            <w:r w:rsidR="005D6671" w:rsidRPr="00FD6C55">
              <w:rPr>
                <w:rStyle w:val="Hyperlink"/>
                <w:noProof/>
              </w:rPr>
              <w:t>Creating table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6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4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1C99DD2F" w14:textId="23D1CD41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7" w:history="1">
            <w:r w:rsidR="005D6671" w:rsidRPr="00FD6C55">
              <w:rPr>
                <w:rStyle w:val="Hyperlink"/>
                <w:noProof/>
                <w:lang w:eastAsia="en-GB"/>
              </w:rPr>
              <w:t>Adding all tuple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7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5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55C7090C" w14:textId="3B00269E" w:rsidR="005D6671" w:rsidRDefault="00CE501C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8" w:history="1">
            <w:r w:rsidR="005D6671" w:rsidRPr="00FD6C55">
              <w:rPr>
                <w:rStyle w:val="Hyperlink"/>
                <w:noProof/>
                <w:lang w:eastAsia="en-GB"/>
              </w:rPr>
              <w:t>Tuples for Tutor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8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5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4FB2FB4F" w14:textId="7D9E366D" w:rsidR="005D6671" w:rsidRDefault="00CE501C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39" w:history="1">
            <w:r w:rsidR="005D6671" w:rsidRPr="00FD6C55">
              <w:rPr>
                <w:rStyle w:val="Hyperlink"/>
                <w:noProof/>
                <w:lang w:eastAsia="en-GB"/>
              </w:rPr>
              <w:t>Tuples for meeting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39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5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205FD965" w14:textId="329E10A4" w:rsidR="005D6671" w:rsidRDefault="00CE501C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0" w:history="1">
            <w:r w:rsidR="005D6671" w:rsidRPr="00FD6C55">
              <w:rPr>
                <w:rStyle w:val="Hyperlink"/>
                <w:noProof/>
                <w:lang w:eastAsia="en-GB"/>
              </w:rPr>
              <w:t>Tuples for equipment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0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5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1823CD6A" w14:textId="38C9DD7C" w:rsidR="005D6671" w:rsidRDefault="00CE501C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1" w:history="1">
            <w:r w:rsidR="005D6671" w:rsidRPr="00FD6C55">
              <w:rPr>
                <w:rStyle w:val="Hyperlink"/>
                <w:noProof/>
                <w:lang w:eastAsia="en-GB"/>
              </w:rPr>
              <w:t>Tuples for used equipment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1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5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308C0731" w14:textId="2C0B6A0B" w:rsidR="005D6671" w:rsidRDefault="00CE501C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2" w:history="1">
            <w:r w:rsidR="005D6671" w:rsidRPr="00FD6C55">
              <w:rPr>
                <w:rStyle w:val="Hyperlink"/>
                <w:noProof/>
                <w:lang w:eastAsia="en-GB"/>
              </w:rPr>
              <w:t>Tuples for the main table Watersport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2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6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06FCB8AC" w14:textId="4FF3E3AE" w:rsidR="005D6671" w:rsidRDefault="00CE501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3" w:history="1">
            <w:r w:rsidR="005D6671" w:rsidRPr="00FD6C55">
              <w:rPr>
                <w:rStyle w:val="Hyperlink"/>
                <w:noProof/>
              </w:rPr>
              <w:t>Queries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3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6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2845581B" w14:textId="0B284118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4" w:history="1">
            <w:r w:rsidR="005D6671" w:rsidRPr="00FD6C55">
              <w:rPr>
                <w:rStyle w:val="Hyperlink"/>
                <w:noProof/>
                <w:lang w:eastAsia="en-GB"/>
              </w:rPr>
              <w:t>Assignment part 6.1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4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6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0751D170" w14:textId="2CAAD67F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5" w:history="1">
            <w:r w:rsidR="005D6671" w:rsidRPr="00FD6C55">
              <w:rPr>
                <w:rStyle w:val="Hyperlink"/>
                <w:noProof/>
              </w:rPr>
              <w:t>Assignment part 6.2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5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6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68DC700E" w14:textId="2E8C8807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6" w:history="1">
            <w:r w:rsidR="005D6671" w:rsidRPr="00FD6C55">
              <w:rPr>
                <w:rStyle w:val="Hyperlink"/>
                <w:noProof/>
                <w:lang w:eastAsia="en-GB"/>
              </w:rPr>
              <w:t>Assignment part 6.3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6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6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6BC3B608" w14:textId="41C4D9A2" w:rsidR="005D6671" w:rsidRDefault="00CE501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7" w:history="1">
            <w:r w:rsidR="005D6671" w:rsidRPr="00FD6C55">
              <w:rPr>
                <w:rStyle w:val="Hyperlink"/>
                <w:noProof/>
              </w:rPr>
              <w:t>Evaluation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7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7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4E2B2ECA" w14:textId="4C451A89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8" w:history="1">
            <w:r w:rsidR="005D6671" w:rsidRPr="00FD6C55">
              <w:rPr>
                <w:rStyle w:val="Hyperlink"/>
                <w:noProof/>
              </w:rPr>
              <w:t>Planning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8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7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69AEEC26" w14:textId="4ADBB128" w:rsidR="005D6671" w:rsidRDefault="00CE501C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en-GB"/>
            </w:rPr>
          </w:pPr>
          <w:hyperlink w:anchor="_Toc529454249" w:history="1">
            <w:r w:rsidR="005D6671" w:rsidRPr="00FD6C55">
              <w:rPr>
                <w:rStyle w:val="Hyperlink"/>
                <w:noProof/>
              </w:rPr>
              <w:t>SQL</w:t>
            </w:r>
            <w:r w:rsidR="005D6671">
              <w:rPr>
                <w:noProof/>
                <w:webHidden/>
              </w:rPr>
              <w:tab/>
            </w:r>
            <w:r w:rsidR="005D6671">
              <w:rPr>
                <w:noProof/>
                <w:webHidden/>
              </w:rPr>
              <w:fldChar w:fldCharType="begin"/>
            </w:r>
            <w:r w:rsidR="005D6671">
              <w:rPr>
                <w:noProof/>
                <w:webHidden/>
              </w:rPr>
              <w:instrText xml:space="preserve"> PAGEREF _Toc529454249 \h </w:instrText>
            </w:r>
            <w:r w:rsidR="005D6671">
              <w:rPr>
                <w:noProof/>
                <w:webHidden/>
              </w:rPr>
            </w:r>
            <w:r w:rsidR="005D6671">
              <w:rPr>
                <w:noProof/>
                <w:webHidden/>
              </w:rPr>
              <w:fldChar w:fldCharType="separate"/>
            </w:r>
            <w:r w:rsidR="005D6671">
              <w:rPr>
                <w:noProof/>
                <w:webHidden/>
              </w:rPr>
              <w:t>7</w:t>
            </w:r>
            <w:r w:rsidR="005D6671">
              <w:rPr>
                <w:noProof/>
                <w:webHidden/>
              </w:rPr>
              <w:fldChar w:fldCharType="end"/>
            </w:r>
          </w:hyperlink>
        </w:p>
        <w:p w14:paraId="081ABC34" w14:textId="2A9A5906" w:rsidR="00103B15" w:rsidRPr="006324CA" w:rsidRDefault="00103B15">
          <w:r w:rsidRPr="006324CA">
            <w:rPr>
              <w:b/>
              <w:bCs/>
              <w:noProof/>
            </w:rPr>
            <w:fldChar w:fldCharType="end"/>
          </w:r>
        </w:p>
      </w:sdtContent>
    </w:sdt>
    <w:p w14:paraId="42FDCCE4" w14:textId="77777777" w:rsidR="005D6671" w:rsidRDefault="005D667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0" w:name="_Toc529454228"/>
      <w:r>
        <w:br w:type="page"/>
      </w:r>
    </w:p>
    <w:p w14:paraId="6819EC62" w14:textId="69281D6D" w:rsidR="00561988" w:rsidRPr="006324CA" w:rsidRDefault="00103B15" w:rsidP="00103B15">
      <w:pPr>
        <w:pStyle w:val="Heading1"/>
      </w:pPr>
      <w:r w:rsidRPr="006324CA">
        <w:lastRenderedPageBreak/>
        <w:t>Database example</w:t>
      </w:r>
      <w:bookmarkEnd w:id="0"/>
      <w:r w:rsidRPr="006324CA">
        <w:t xml:space="preserve"> </w:t>
      </w:r>
    </w:p>
    <w:p w14:paraId="0379EFC8" w14:textId="582A9099" w:rsidR="003C0572" w:rsidRPr="006324CA" w:rsidRDefault="00801D92" w:rsidP="006C2D20">
      <w:r w:rsidRPr="006324CA">
        <w:rPr>
          <w:noProof/>
        </w:rPr>
        <w:drawing>
          <wp:inline distT="0" distB="0" distL="0" distR="0" wp14:anchorId="33FF3889" wp14:editId="6FCD2DD6">
            <wp:extent cx="5736566" cy="744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20"/>
                    <a:stretch/>
                  </pic:blipFill>
                  <pic:spPr bwMode="auto">
                    <a:xfrm>
                      <a:off x="0" y="0"/>
                      <a:ext cx="5736566" cy="744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C0572" w:rsidRPr="006324CA">
        <w:br/>
      </w:r>
      <w:r w:rsidRPr="006324CA">
        <w:rPr>
          <w:noProof/>
        </w:rPr>
        <w:drawing>
          <wp:inline distT="0" distB="0" distL="0" distR="0" wp14:anchorId="73FA213C" wp14:editId="6FA23D65">
            <wp:extent cx="5760720" cy="694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56C48" w14:textId="2972E0D3" w:rsidR="0049052F" w:rsidRPr="00113702" w:rsidRDefault="005E35A1">
      <w:r w:rsidRPr="006324CA">
        <w:rPr>
          <w:noProof/>
        </w:rPr>
        <w:t>Th</w:t>
      </w:r>
      <w:r w:rsidR="00E00917">
        <w:rPr>
          <w:noProof/>
        </w:rPr>
        <w:t>ese are</w:t>
      </w:r>
      <w:r w:rsidRPr="006324CA">
        <w:t xml:space="preserve"> </w:t>
      </w:r>
      <w:r w:rsidR="00801D92" w:rsidRPr="006324CA">
        <w:t>all</w:t>
      </w:r>
      <w:r w:rsidRPr="006324CA">
        <w:t xml:space="preserve"> the different table headers I’m using in my database. As you can </w:t>
      </w:r>
      <w:r w:rsidR="00801D92" w:rsidRPr="006324CA">
        <w:t>see,</w:t>
      </w:r>
      <w:r w:rsidRPr="006324CA">
        <w:t xml:space="preserve"> I’m only using varchar in different lengths. </w:t>
      </w:r>
      <w:r w:rsidR="00FC188F" w:rsidRPr="006324CA">
        <w:rPr>
          <w:noProof/>
        </w:rPr>
        <w:t>The reason I used varchar</w:t>
      </w:r>
      <w:r w:rsidRPr="006324CA">
        <w:t xml:space="preserve"> is </w:t>
      </w:r>
      <w:r w:rsidR="00E00917">
        <w:rPr>
          <w:noProof/>
        </w:rPr>
        <w:t>because</w:t>
      </w:r>
      <w:r w:rsidRPr="006324CA">
        <w:rPr>
          <w:noProof/>
        </w:rPr>
        <w:t xml:space="preserve"> I</w:t>
      </w:r>
      <w:r w:rsidRPr="006324CA">
        <w:t xml:space="preserve"> could</w:t>
      </w:r>
      <w:r w:rsidR="00E00917">
        <w:t>n’</w:t>
      </w:r>
      <w:r w:rsidRPr="006324CA">
        <w:t xml:space="preserve">t find a better way to do this. I wanted to use </w:t>
      </w:r>
      <w:r w:rsidR="00801D92" w:rsidRPr="006324CA">
        <w:t>the</w:t>
      </w:r>
      <w:r w:rsidRPr="006324CA">
        <w:t xml:space="preserve"> data type </w:t>
      </w:r>
      <w:r w:rsidR="00801D92" w:rsidRPr="006324CA">
        <w:t>data,</w:t>
      </w:r>
      <w:r w:rsidRPr="006324CA">
        <w:t xml:space="preserve"> but I could not get it to work in the time we had so I stuck with what I know how to use. </w:t>
      </w:r>
      <w:r w:rsidRPr="006324CA">
        <w:rPr>
          <w:noProof/>
        </w:rPr>
        <w:t>As you can s</w:t>
      </w:r>
      <w:r w:rsidR="00FC188F" w:rsidRPr="006324CA">
        <w:rPr>
          <w:noProof/>
        </w:rPr>
        <w:t>e</w:t>
      </w:r>
      <w:r w:rsidRPr="006324CA">
        <w:rPr>
          <w:noProof/>
        </w:rPr>
        <w:t>e in the table above</w:t>
      </w:r>
      <w:r w:rsidR="00304ADB" w:rsidRPr="006324CA">
        <w:rPr>
          <w:noProof/>
        </w:rPr>
        <w:t>,</w:t>
      </w:r>
      <w:r w:rsidRPr="006324CA">
        <w:rPr>
          <w:noProof/>
        </w:rPr>
        <w:t xml:space="preserve"> I had to use varchar for the Phon</w:t>
      </w:r>
      <w:r w:rsidR="00E00917">
        <w:rPr>
          <w:noProof/>
        </w:rPr>
        <w:t>e</w:t>
      </w:r>
      <w:r w:rsidRPr="006324CA">
        <w:rPr>
          <w:noProof/>
        </w:rPr>
        <w:t>Number as well</w:t>
      </w:r>
      <w:r w:rsidR="00304ADB" w:rsidRPr="006324CA">
        <w:rPr>
          <w:noProof/>
        </w:rPr>
        <w:t>. This is</w:t>
      </w:r>
      <w:r w:rsidRPr="006324CA">
        <w:rPr>
          <w:noProof/>
        </w:rPr>
        <w:t xml:space="preserve"> because </w:t>
      </w:r>
      <w:r w:rsidR="00801D92" w:rsidRPr="006324CA">
        <w:rPr>
          <w:noProof/>
        </w:rPr>
        <w:t>if I tried to use an integer</w:t>
      </w:r>
      <w:r w:rsidR="00304ADB" w:rsidRPr="006324CA">
        <w:rPr>
          <w:noProof/>
        </w:rPr>
        <w:t>,</w:t>
      </w:r>
      <w:r w:rsidR="00801D92" w:rsidRPr="006324CA">
        <w:rPr>
          <w:noProof/>
        </w:rPr>
        <w:t xml:space="preserve"> it would remove the 0 </w:t>
      </w:r>
      <w:r w:rsidR="00FC188F" w:rsidRPr="006324CA">
        <w:rPr>
          <w:noProof/>
        </w:rPr>
        <w:t>at</w:t>
      </w:r>
      <w:r w:rsidR="00801D92" w:rsidRPr="006324CA">
        <w:rPr>
          <w:noProof/>
        </w:rPr>
        <w:t xml:space="preserve"> the beginning of the number and that would make the phone number invalid.</w:t>
      </w:r>
    </w:p>
    <w:p w14:paraId="69DB0F28" w14:textId="13FBB34A" w:rsidR="003C0572" w:rsidRPr="006324CA" w:rsidRDefault="000B42DB" w:rsidP="003C0572">
      <w:pPr>
        <w:pStyle w:val="Heading1"/>
      </w:pPr>
      <w:bookmarkStart w:id="1" w:name="_Toc529454229"/>
      <w:r w:rsidRPr="006324CA">
        <w:t>Dependencies</w:t>
      </w:r>
      <w:bookmarkEnd w:id="1"/>
    </w:p>
    <w:p w14:paraId="0C96BE51" w14:textId="39632545" w:rsidR="004D1954" w:rsidRPr="006324CA" w:rsidRDefault="004D1954" w:rsidP="004D1954">
      <w:r w:rsidRPr="006324CA">
        <w:t xml:space="preserve">Watersport is dependent on </w:t>
      </w:r>
      <w:proofErr w:type="spellStart"/>
      <w:r w:rsidRPr="006324CA">
        <w:t>TutorID</w:t>
      </w:r>
      <w:proofErr w:type="spellEnd"/>
      <w:r w:rsidRPr="006324CA">
        <w:t xml:space="preserve"> from table Tutor</w:t>
      </w:r>
      <w:r w:rsidR="00E00917">
        <w:t xml:space="preserve">, and </w:t>
      </w:r>
      <w:r w:rsidRPr="006324CA">
        <w:t>Day and Activity from table Meeting.</w:t>
      </w:r>
    </w:p>
    <w:p w14:paraId="6247BA57" w14:textId="269176F5" w:rsidR="004D1954" w:rsidRPr="006324CA" w:rsidRDefault="004D1954" w:rsidP="004D1954">
      <w:r w:rsidRPr="006324CA">
        <w:t>Used equipment table is dependent on Day and Activity form table Meeting,</w:t>
      </w:r>
      <w:r w:rsidR="00E00917">
        <w:t xml:space="preserve"> and</w:t>
      </w:r>
      <w:r w:rsidRPr="006324CA">
        <w:t xml:space="preserve"> Equipment</w:t>
      </w:r>
      <w:r w:rsidR="00D81FCB" w:rsidRPr="006324CA">
        <w:t xml:space="preserve"> from table Equipment.</w:t>
      </w:r>
    </w:p>
    <w:p w14:paraId="29EA159D" w14:textId="011A241D" w:rsidR="000B42DB" w:rsidRPr="006324CA" w:rsidRDefault="00103B15" w:rsidP="003C0572">
      <w:pPr>
        <w:pStyle w:val="Heading1"/>
      </w:pPr>
      <w:bookmarkStart w:id="2" w:name="_Toc529454230"/>
      <w:r w:rsidRPr="006324CA">
        <w:t>Normalisation</w:t>
      </w:r>
      <w:bookmarkEnd w:id="2"/>
      <w:r w:rsidRPr="006324CA">
        <w:t xml:space="preserve"> </w:t>
      </w:r>
    </w:p>
    <w:p w14:paraId="441FB8FC" w14:textId="4DA83591" w:rsidR="00103B15" w:rsidRPr="006324CA" w:rsidRDefault="00801D92" w:rsidP="006C2D20">
      <w:r w:rsidRPr="006324CA">
        <w:rPr>
          <w:noProof/>
        </w:rPr>
        <w:drawing>
          <wp:inline distT="0" distB="0" distL="0" distR="0" wp14:anchorId="7A24737D" wp14:editId="636F70B4">
            <wp:extent cx="5391150" cy="3352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4C692" w14:textId="77777777" w:rsidR="00113702" w:rsidRDefault="00113702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bookmarkStart w:id="3" w:name="_Toc529454231"/>
      <w:r>
        <w:br w:type="page"/>
      </w:r>
    </w:p>
    <w:p w14:paraId="491BDDD5" w14:textId="0E7DB4FB" w:rsidR="00801D92" w:rsidRPr="006324CA" w:rsidRDefault="00801D92" w:rsidP="00801D92">
      <w:pPr>
        <w:pStyle w:val="Heading2"/>
      </w:pPr>
      <w:r w:rsidRPr="006324CA">
        <w:lastRenderedPageBreak/>
        <w:t>UNF</w:t>
      </w:r>
      <w:r w:rsidR="007F6FDB" w:rsidRPr="006324CA">
        <w:t xml:space="preserve"> -&gt; 1NF</w:t>
      </w:r>
      <w:bookmarkEnd w:id="3"/>
    </w:p>
    <w:p w14:paraId="3B9B4F8D" w14:textId="7415BB53" w:rsidR="007F6FDB" w:rsidRPr="006324CA" w:rsidRDefault="003368E3" w:rsidP="007F6FDB">
      <w:r w:rsidRPr="006324CA">
        <w:t>First, I separated all the data, so I would have no repeating data in my tuples so that every tuple has atomic data in it. I did that by making a new table for the repeating equipment and keeping the rest in one table for now.</w:t>
      </w:r>
    </w:p>
    <w:p w14:paraId="5E2A1CC9" w14:textId="1827E931" w:rsidR="007F6FDB" w:rsidRPr="006324CA" w:rsidRDefault="007F6FDB" w:rsidP="007F6FDB">
      <w:pPr>
        <w:pStyle w:val="Heading2"/>
      </w:pPr>
      <w:bookmarkStart w:id="4" w:name="_Toc529454232"/>
      <w:r w:rsidRPr="006324CA">
        <w:t>1NF -&gt; 2NF</w:t>
      </w:r>
      <w:bookmarkEnd w:id="4"/>
    </w:p>
    <w:p w14:paraId="4E29C5B5" w14:textId="160E21BF" w:rsidR="007F6FDB" w:rsidRPr="006324CA" w:rsidRDefault="00037398" w:rsidP="007F6FDB">
      <w:r w:rsidRPr="006324CA">
        <w:t xml:space="preserve">In </w:t>
      </w:r>
      <w:r w:rsidR="00304ADB" w:rsidRPr="006324CA">
        <w:t xml:space="preserve">the </w:t>
      </w:r>
      <w:r w:rsidRPr="006324CA">
        <w:rPr>
          <w:noProof/>
        </w:rPr>
        <w:t>second</w:t>
      </w:r>
      <w:r w:rsidRPr="006324CA">
        <w:t xml:space="preserve"> normal </w:t>
      </w:r>
      <w:r w:rsidRPr="006324CA">
        <w:rPr>
          <w:noProof/>
        </w:rPr>
        <w:t>form</w:t>
      </w:r>
      <w:r w:rsidR="00304ADB" w:rsidRPr="006324CA">
        <w:rPr>
          <w:noProof/>
        </w:rPr>
        <w:t>,</w:t>
      </w:r>
      <w:r w:rsidRPr="006324CA">
        <w:t xml:space="preserve"> I separated the table so that the attributes in the table are dependent on the domain but </w:t>
      </w:r>
      <w:r w:rsidR="00E00917">
        <w:t>are</w:t>
      </w:r>
      <w:r w:rsidRPr="006324CA">
        <w:t xml:space="preserve"> also dependent on other tables. </w:t>
      </w:r>
    </w:p>
    <w:p w14:paraId="3972D0F3" w14:textId="3392807B" w:rsidR="007F6FDB" w:rsidRPr="006324CA" w:rsidRDefault="007F6FDB" w:rsidP="007F6FDB">
      <w:pPr>
        <w:pStyle w:val="Heading2"/>
      </w:pPr>
      <w:bookmarkStart w:id="5" w:name="_Toc529454233"/>
      <w:r w:rsidRPr="006324CA">
        <w:t>2NF -&gt; 3NF</w:t>
      </w:r>
      <w:bookmarkEnd w:id="5"/>
    </w:p>
    <w:p w14:paraId="1657AC5A" w14:textId="7F3FA898" w:rsidR="007F6FDB" w:rsidRPr="006324CA" w:rsidRDefault="00037398" w:rsidP="007F6FDB">
      <w:r w:rsidRPr="006324CA">
        <w:t xml:space="preserve">In </w:t>
      </w:r>
      <w:r w:rsidR="00304ADB" w:rsidRPr="006324CA">
        <w:t xml:space="preserve">the </w:t>
      </w:r>
      <w:r w:rsidRPr="006324CA">
        <w:rPr>
          <w:noProof/>
        </w:rPr>
        <w:t>third</w:t>
      </w:r>
      <w:r w:rsidRPr="006324CA">
        <w:t xml:space="preserve"> normal </w:t>
      </w:r>
      <w:r w:rsidRPr="006324CA">
        <w:rPr>
          <w:noProof/>
        </w:rPr>
        <w:t>form</w:t>
      </w:r>
      <w:r w:rsidR="00304ADB" w:rsidRPr="006324CA">
        <w:rPr>
          <w:noProof/>
        </w:rPr>
        <w:t>,</w:t>
      </w:r>
      <w:r w:rsidRPr="006324CA">
        <w:t xml:space="preserve"> I separated the tables so that none of the tables </w:t>
      </w:r>
      <w:r w:rsidR="00E00917">
        <w:rPr>
          <w:noProof/>
        </w:rPr>
        <w:t>are</w:t>
      </w:r>
      <w:r w:rsidRPr="006324CA">
        <w:t xml:space="preserve"> dependent on </w:t>
      </w:r>
      <w:r w:rsidR="00E00917">
        <w:t xml:space="preserve">any </w:t>
      </w:r>
      <w:r w:rsidRPr="006324CA">
        <w:t>other table</w:t>
      </w:r>
      <w:r w:rsidR="00E00917">
        <w:t>s</w:t>
      </w:r>
      <w:r w:rsidRPr="006324CA">
        <w:t xml:space="preserve">. If one table </w:t>
      </w:r>
      <w:r w:rsidRPr="006324CA">
        <w:rPr>
          <w:noProof/>
        </w:rPr>
        <w:t>need</w:t>
      </w:r>
      <w:r w:rsidR="00304ADB" w:rsidRPr="006324CA">
        <w:rPr>
          <w:noProof/>
        </w:rPr>
        <w:t>s</w:t>
      </w:r>
      <w:r w:rsidRPr="006324CA">
        <w:t xml:space="preserve"> some of the tuples from another </w:t>
      </w:r>
      <w:r w:rsidRPr="006324CA">
        <w:rPr>
          <w:noProof/>
        </w:rPr>
        <w:t>table</w:t>
      </w:r>
      <w:r w:rsidR="00304ADB" w:rsidRPr="006324CA">
        <w:rPr>
          <w:noProof/>
        </w:rPr>
        <w:t>,</w:t>
      </w:r>
      <w:r w:rsidRPr="006324CA">
        <w:t xml:space="preserve"> I </w:t>
      </w:r>
      <w:r w:rsidR="00E00917">
        <w:t xml:space="preserve">can </w:t>
      </w:r>
      <w:r w:rsidRPr="006324CA">
        <w:t>take that tuple f</w:t>
      </w:r>
      <w:r w:rsidR="00E00917">
        <w:t>ro</w:t>
      </w:r>
      <w:r w:rsidRPr="006324CA">
        <w:t>m th</w:t>
      </w:r>
      <w:r w:rsidR="00E00917">
        <w:t>e first</w:t>
      </w:r>
      <w:r w:rsidRPr="006324CA">
        <w:t xml:space="preserve"> table and add it to the </w:t>
      </w:r>
      <w:r w:rsidR="00E00917">
        <w:t xml:space="preserve">second </w:t>
      </w:r>
      <w:r w:rsidRPr="006324CA">
        <w:t xml:space="preserve">table as </w:t>
      </w:r>
      <w:r w:rsidRPr="006324CA">
        <w:rPr>
          <w:noProof/>
        </w:rPr>
        <w:t>a foreign</w:t>
      </w:r>
      <w:r w:rsidRPr="006324CA">
        <w:t xml:space="preserve"> key</w:t>
      </w:r>
      <w:r w:rsidR="00E00917">
        <w:t>;</w:t>
      </w:r>
      <w:r w:rsidRPr="006324CA">
        <w:t xml:space="preserve"> so that </w:t>
      </w:r>
      <w:r w:rsidR="00E00917">
        <w:t xml:space="preserve">the </w:t>
      </w:r>
      <w:r w:rsidRPr="006324CA">
        <w:t>table</w:t>
      </w:r>
      <w:r w:rsidR="00E00917">
        <w:t>s</w:t>
      </w:r>
      <w:r w:rsidRPr="006324CA">
        <w:t xml:space="preserve"> </w:t>
      </w:r>
      <w:r w:rsidR="00E00917">
        <w:t>are</w:t>
      </w:r>
      <w:r w:rsidRPr="006324CA">
        <w:t>n’t dependent on t</w:t>
      </w:r>
      <w:r w:rsidR="00E00917">
        <w:t>he</w:t>
      </w:r>
      <w:r w:rsidRPr="006324CA">
        <w:t xml:space="preserve"> other table</w:t>
      </w:r>
      <w:r w:rsidR="00E00917">
        <w:t>s</w:t>
      </w:r>
      <w:r w:rsidR="00304ADB" w:rsidRPr="006324CA">
        <w:t>,</w:t>
      </w:r>
      <w:r w:rsidRPr="006324CA">
        <w:t xml:space="preserve"> </w:t>
      </w:r>
      <w:r w:rsidRPr="006324CA">
        <w:rPr>
          <w:noProof/>
        </w:rPr>
        <w:t>but</w:t>
      </w:r>
      <w:r w:rsidRPr="006324CA">
        <w:t xml:space="preserve"> the attribute</w:t>
      </w:r>
      <w:r w:rsidR="00E00917">
        <w:t>s</w:t>
      </w:r>
      <w:r w:rsidR="00304ADB" w:rsidRPr="006324CA">
        <w:t xml:space="preserve"> from</w:t>
      </w:r>
      <w:r w:rsidRPr="006324CA">
        <w:t xml:space="preserve"> the table</w:t>
      </w:r>
      <w:r w:rsidR="00E00917">
        <w:t>s</w:t>
      </w:r>
      <w:r w:rsidRPr="006324CA">
        <w:t>.</w:t>
      </w:r>
    </w:p>
    <w:p w14:paraId="2F16DF96" w14:textId="7AC36982" w:rsidR="00103B15" w:rsidRPr="006324CA" w:rsidRDefault="00103B15" w:rsidP="00103B15">
      <w:pPr>
        <w:pStyle w:val="Heading1"/>
      </w:pPr>
      <w:bookmarkStart w:id="6" w:name="_Toc529454234"/>
      <w:r w:rsidRPr="006324CA">
        <w:t>ER diagram</w:t>
      </w:r>
      <w:bookmarkEnd w:id="6"/>
    </w:p>
    <w:p w14:paraId="29310396" w14:textId="5B517652" w:rsidR="0049052F" w:rsidRDefault="000B42DB" w:rsidP="000B42DB">
      <w:r w:rsidRPr="006324CA">
        <w:rPr>
          <w:noProof/>
        </w:rPr>
        <w:drawing>
          <wp:inline distT="0" distB="0" distL="0" distR="0" wp14:anchorId="2C0AA0F6" wp14:editId="6B34E364">
            <wp:extent cx="4309607" cy="290713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607" cy="2907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50BBE" w14:textId="76F1AD8D" w:rsidR="007434AE" w:rsidRPr="006324CA" w:rsidRDefault="007434AE" w:rsidP="000B42DB"/>
    <w:p w14:paraId="1DCB0670" w14:textId="77777777" w:rsidR="00113702" w:rsidRDefault="0011370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7" w:name="_Toc529454235"/>
      <w:r>
        <w:br w:type="page"/>
      </w:r>
    </w:p>
    <w:p w14:paraId="58FA1F44" w14:textId="71928A28" w:rsidR="00DD0B9A" w:rsidRPr="006324CA" w:rsidRDefault="00103B15" w:rsidP="00103B15">
      <w:pPr>
        <w:pStyle w:val="Heading1"/>
        <w:rPr>
          <w:rFonts w:ascii="Courier New" w:eastAsia="Times New Roman" w:hAnsi="Courier New" w:cs="Courier New"/>
          <w:lang w:eastAsia="en-GB"/>
        </w:rPr>
      </w:pPr>
      <w:r w:rsidRPr="006324CA">
        <w:lastRenderedPageBreak/>
        <w:t>PostgreSQL</w:t>
      </w:r>
      <w:bookmarkEnd w:id="7"/>
    </w:p>
    <w:p w14:paraId="4B8961A5" w14:textId="49A299A0" w:rsidR="00DD0B9A" w:rsidRPr="006324CA" w:rsidRDefault="00DD0B9A" w:rsidP="009273E8">
      <w:pPr>
        <w:pStyle w:val="Heading2"/>
      </w:pPr>
      <w:bookmarkStart w:id="8" w:name="_Toc529454236"/>
      <w:r w:rsidRPr="006324CA">
        <w:t>Creating tables</w:t>
      </w:r>
      <w:bookmarkEnd w:id="8"/>
      <w:r w:rsidRPr="006324CA">
        <w:t xml:space="preserve"> </w:t>
      </w:r>
    </w:p>
    <w:p w14:paraId="7DEC654A" w14:textId="622907E3" w:rsidR="001C0551" w:rsidRPr="006324CA" w:rsidRDefault="001C0551" w:rsidP="001C0551">
      <w:r w:rsidRPr="006324CA">
        <w:rPr>
          <w:noProof/>
        </w:rPr>
        <w:t>This</w:t>
      </w:r>
      <w:r w:rsidRPr="006324CA">
        <w:t xml:space="preserve"> is the part of the SQL code where I start to create </w:t>
      </w:r>
      <w:r w:rsidR="006324CA" w:rsidRPr="006324CA">
        <w:t>all</w:t>
      </w:r>
      <w:r w:rsidRPr="006324CA">
        <w:t xml:space="preserve"> the different tables and the attributes the tables </w:t>
      </w:r>
      <w:r w:rsidR="00E00917">
        <w:t>contain</w:t>
      </w:r>
      <w:r w:rsidRPr="006324CA">
        <w:t>.</w:t>
      </w:r>
      <w:r w:rsidR="001E2CD1" w:rsidRPr="006324CA">
        <w:t xml:space="preserve"> </w:t>
      </w:r>
    </w:p>
    <w:p w14:paraId="19BDA241" w14:textId="38F1C4F5" w:rsidR="00B059CD" w:rsidRPr="006324CA" w:rsidRDefault="00DD0B9A" w:rsidP="00103B15">
      <w:pPr>
        <w:pStyle w:val="HTMLPreformatted"/>
        <w:shd w:val="clear" w:color="auto" w:fill="FFFFFF"/>
        <w:rPr>
          <w:color w:val="000000"/>
          <w:sz w:val="18"/>
          <w:szCs w:val="18"/>
        </w:rPr>
      </w:pPr>
      <w:r w:rsidRPr="006324CA">
        <w:rPr>
          <w:b/>
          <w:bCs/>
          <w:color w:val="000080"/>
          <w:sz w:val="18"/>
          <w:szCs w:val="18"/>
        </w:rPr>
        <w:t xml:space="preserve">create table </w:t>
      </w:r>
      <w:r w:rsidRPr="006324CA">
        <w:rPr>
          <w:color w:val="000000"/>
          <w:sz w:val="18"/>
          <w:szCs w:val="18"/>
        </w:rPr>
        <w:t>Tutors (</w:t>
      </w:r>
      <w:r w:rsidRPr="006324CA">
        <w:rPr>
          <w:b/>
          <w:bCs/>
          <w:color w:val="660E7A"/>
          <w:sz w:val="18"/>
          <w:szCs w:val="18"/>
        </w:rPr>
        <w:t xml:space="preserve">TutorID </w:t>
      </w:r>
      <w:r w:rsidR="006324CA" w:rsidRPr="006324CA">
        <w:rPr>
          <w:b/>
          <w:bCs/>
          <w:color w:val="000080"/>
          <w:sz w:val="18"/>
          <w:szCs w:val="18"/>
        </w:rPr>
        <w:t>varchar</w:t>
      </w:r>
      <w:r w:rsidR="004027F7">
        <w:rPr>
          <w:b/>
          <w:bCs/>
          <w:color w:val="000080"/>
          <w:sz w:val="18"/>
          <w:szCs w:val="18"/>
        </w:rPr>
        <w:t>(</w:t>
      </w:r>
      <w:r w:rsidRPr="006324CA">
        <w:rPr>
          <w:color w:val="0000FF"/>
          <w:sz w:val="18"/>
          <w:szCs w:val="18"/>
        </w:rPr>
        <w:t>6</w:t>
      </w:r>
      <w:r w:rsidRPr="006324CA">
        <w:rPr>
          <w:color w:val="000000"/>
          <w:sz w:val="18"/>
          <w:szCs w:val="18"/>
        </w:rPr>
        <w:t xml:space="preserve">) </w:t>
      </w:r>
      <w:r w:rsidRPr="006324CA">
        <w:rPr>
          <w:b/>
          <w:bCs/>
          <w:color w:val="000080"/>
          <w:sz w:val="18"/>
          <w:szCs w:val="18"/>
        </w:rPr>
        <w:t>not null</w:t>
      </w:r>
      <w:r w:rsidRPr="006324CA">
        <w:rPr>
          <w:color w:val="000000"/>
          <w:sz w:val="18"/>
          <w:szCs w:val="18"/>
        </w:rPr>
        <w:t>,</w:t>
      </w:r>
      <w:r w:rsidRPr="006324CA">
        <w:rPr>
          <w:color w:val="000000"/>
          <w:sz w:val="18"/>
          <w:szCs w:val="18"/>
        </w:rPr>
        <w:br/>
        <w:t xml:space="preserve">  </w:t>
      </w:r>
      <w:r w:rsidRPr="006324CA">
        <w:rPr>
          <w:b/>
          <w:bCs/>
          <w:color w:val="660E7A"/>
          <w:sz w:val="18"/>
          <w:szCs w:val="18"/>
        </w:rPr>
        <w:t xml:space="preserve">TutorName </w:t>
      </w:r>
      <w:r w:rsidR="006324CA" w:rsidRPr="006324CA">
        <w:rPr>
          <w:b/>
          <w:bCs/>
          <w:color w:val="000080"/>
          <w:sz w:val="18"/>
          <w:szCs w:val="18"/>
        </w:rPr>
        <w:t>varchar</w:t>
      </w:r>
      <w:r w:rsidR="006324CA" w:rsidRPr="006324CA">
        <w:rPr>
          <w:color w:val="000000"/>
          <w:sz w:val="18"/>
          <w:szCs w:val="18"/>
        </w:rPr>
        <w:t>(</w:t>
      </w:r>
      <w:r w:rsidRPr="006324CA">
        <w:rPr>
          <w:color w:val="0000FF"/>
          <w:sz w:val="18"/>
          <w:szCs w:val="18"/>
        </w:rPr>
        <w:t>45</w:t>
      </w:r>
      <w:r w:rsidRPr="006324CA">
        <w:rPr>
          <w:color w:val="000000"/>
          <w:sz w:val="18"/>
          <w:szCs w:val="18"/>
        </w:rPr>
        <w:t xml:space="preserve">) </w:t>
      </w:r>
      <w:r w:rsidRPr="006324CA">
        <w:rPr>
          <w:b/>
          <w:bCs/>
          <w:color w:val="000080"/>
          <w:sz w:val="18"/>
          <w:szCs w:val="18"/>
        </w:rPr>
        <w:t>not null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660E7A"/>
          <w:sz w:val="18"/>
          <w:szCs w:val="18"/>
        </w:rPr>
        <w:t xml:space="preserve">phoneNumber </w:t>
      </w:r>
      <w:r w:rsidRPr="006324CA">
        <w:rPr>
          <w:b/>
          <w:bCs/>
          <w:color w:val="000080"/>
          <w:sz w:val="18"/>
          <w:szCs w:val="18"/>
        </w:rPr>
        <w:t>varchar</w:t>
      </w:r>
      <w:r w:rsidRPr="006324CA">
        <w:rPr>
          <w:color w:val="000000"/>
          <w:sz w:val="18"/>
          <w:szCs w:val="18"/>
        </w:rPr>
        <w:t>(</w:t>
      </w:r>
      <w:r w:rsidRPr="006324CA">
        <w:rPr>
          <w:color w:val="0000FF"/>
          <w:sz w:val="18"/>
          <w:szCs w:val="18"/>
        </w:rPr>
        <w:t>11</w:t>
      </w:r>
      <w:r w:rsidRPr="006324CA">
        <w:rPr>
          <w:color w:val="000000"/>
          <w:sz w:val="18"/>
          <w:szCs w:val="18"/>
        </w:rPr>
        <w:t>),</w:t>
      </w:r>
    </w:p>
    <w:p w14:paraId="2C4E61AB" w14:textId="77777777" w:rsidR="00113702" w:rsidRDefault="00B059CD" w:rsidP="00113702">
      <w:pPr>
        <w:pStyle w:val="HTMLPreformatted"/>
        <w:shd w:val="clear" w:color="auto" w:fill="FFFFFF"/>
        <w:rPr>
          <w:color w:val="000000"/>
          <w:sz w:val="18"/>
          <w:szCs w:val="18"/>
        </w:rPr>
      </w:pPr>
      <w:r w:rsidRPr="006324CA">
        <w:rPr>
          <w:b/>
          <w:bCs/>
          <w:color w:val="660E7A"/>
          <w:sz w:val="18"/>
          <w:szCs w:val="18"/>
        </w:rPr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Email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45</w:t>
      </w:r>
      <w:r w:rsidR="00DD0B9A" w:rsidRPr="006324CA">
        <w:rPr>
          <w:color w:val="000000"/>
          <w:sz w:val="18"/>
          <w:szCs w:val="18"/>
        </w:rPr>
        <w:t xml:space="preserve">), </w:t>
      </w:r>
      <w:r w:rsidR="00DD0B9A" w:rsidRPr="006324CA">
        <w:rPr>
          <w:b/>
          <w:bCs/>
          <w:color w:val="000080"/>
          <w:sz w:val="18"/>
          <w:szCs w:val="18"/>
        </w:rPr>
        <w:t xml:space="preserve">primary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TutorID</w:t>
      </w:r>
      <w:r w:rsidR="00DD0B9A" w:rsidRPr="006324CA">
        <w:rPr>
          <w:color w:val="000000"/>
          <w:sz w:val="18"/>
          <w:szCs w:val="18"/>
        </w:rPr>
        <w:t>)</w:t>
      </w:r>
      <w:r w:rsidR="00DD0B9A" w:rsidRPr="006324CA">
        <w:rPr>
          <w:color w:val="000000"/>
          <w:sz w:val="18"/>
          <w:szCs w:val="18"/>
        </w:rPr>
        <w:br/>
        <w:t>);</w:t>
      </w:r>
      <w:r w:rsidR="00DD0B9A" w:rsidRPr="006324CA">
        <w:rPr>
          <w:color w:val="000000"/>
          <w:sz w:val="18"/>
          <w:szCs w:val="18"/>
        </w:rPr>
        <w:br/>
      </w:r>
      <w:r w:rsidR="00DD0B9A" w:rsidRPr="006324CA">
        <w:rPr>
          <w:b/>
          <w:bCs/>
          <w:color w:val="000080"/>
          <w:sz w:val="18"/>
          <w:szCs w:val="18"/>
        </w:rPr>
        <w:t xml:space="preserve">create table </w:t>
      </w:r>
      <w:r w:rsidR="00DD0B9A" w:rsidRPr="006324CA">
        <w:rPr>
          <w:color w:val="000000"/>
          <w:sz w:val="18"/>
          <w:szCs w:val="18"/>
        </w:rPr>
        <w:t>Meetings(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Day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9</w:t>
      </w:r>
      <w:r w:rsidR="00DD0B9A" w:rsidRPr="006324CA">
        <w:rPr>
          <w:color w:val="000000"/>
          <w:sz w:val="18"/>
          <w:szCs w:val="18"/>
        </w:rPr>
        <w:t>)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 xml:space="preserve">Activity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45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>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Location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25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000080"/>
          <w:sz w:val="18"/>
          <w:szCs w:val="18"/>
        </w:rPr>
        <w:t xml:space="preserve">primary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Day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>Activity</w:t>
      </w:r>
      <w:r w:rsidR="00DD0B9A" w:rsidRPr="006324CA">
        <w:rPr>
          <w:color w:val="000000"/>
          <w:sz w:val="18"/>
          <w:szCs w:val="18"/>
        </w:rPr>
        <w:t>)</w:t>
      </w:r>
      <w:r w:rsidR="00DD0B9A" w:rsidRPr="006324CA">
        <w:rPr>
          <w:color w:val="000000"/>
          <w:sz w:val="18"/>
          <w:szCs w:val="18"/>
        </w:rPr>
        <w:br/>
        <w:t>);</w:t>
      </w:r>
      <w:r w:rsidR="00DD0B9A" w:rsidRPr="006324CA">
        <w:rPr>
          <w:color w:val="000000"/>
          <w:sz w:val="18"/>
          <w:szCs w:val="18"/>
        </w:rPr>
        <w:br/>
      </w:r>
      <w:r w:rsidR="00DD0B9A" w:rsidRPr="006324CA">
        <w:rPr>
          <w:b/>
          <w:bCs/>
          <w:color w:val="000080"/>
          <w:sz w:val="18"/>
          <w:szCs w:val="18"/>
        </w:rPr>
        <w:t xml:space="preserve">create table </w:t>
      </w:r>
      <w:r w:rsidR="00DD0B9A" w:rsidRPr="006324CA">
        <w:rPr>
          <w:color w:val="000000"/>
          <w:sz w:val="18"/>
          <w:szCs w:val="18"/>
        </w:rPr>
        <w:t>Equipment(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Equipment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20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 xml:space="preserve">"purchase Date"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10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>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"Next inspection"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10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000080"/>
          <w:sz w:val="18"/>
          <w:szCs w:val="18"/>
        </w:rPr>
        <w:t xml:space="preserve">primary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Equipment</w:t>
      </w:r>
      <w:r w:rsidR="00DD0B9A" w:rsidRPr="006324CA">
        <w:rPr>
          <w:color w:val="000000"/>
          <w:sz w:val="18"/>
          <w:szCs w:val="18"/>
        </w:rPr>
        <w:t>)</w:t>
      </w:r>
      <w:r w:rsidR="00DD0B9A" w:rsidRPr="006324CA">
        <w:rPr>
          <w:color w:val="000000"/>
          <w:sz w:val="18"/>
          <w:szCs w:val="18"/>
        </w:rPr>
        <w:br/>
        <w:t>);</w:t>
      </w:r>
      <w:r w:rsidR="00DD0B9A" w:rsidRPr="006324CA">
        <w:rPr>
          <w:color w:val="000000"/>
          <w:sz w:val="18"/>
          <w:szCs w:val="18"/>
        </w:rPr>
        <w:br/>
      </w:r>
      <w:r w:rsidR="00DD0B9A" w:rsidRPr="006324CA">
        <w:rPr>
          <w:b/>
          <w:bCs/>
          <w:color w:val="000080"/>
          <w:sz w:val="18"/>
          <w:szCs w:val="18"/>
        </w:rPr>
        <w:t xml:space="preserve">create table </w:t>
      </w:r>
      <w:r w:rsidR="00DD0B9A" w:rsidRPr="006324CA">
        <w:rPr>
          <w:color w:val="000000"/>
          <w:sz w:val="18"/>
          <w:szCs w:val="18"/>
        </w:rPr>
        <w:t>UsedEquipment(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Day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9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 xml:space="preserve">Activity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45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 xml:space="preserve">not </w:t>
      </w:r>
      <w:r w:rsidR="00DD0B9A" w:rsidRPr="006324CA">
        <w:rPr>
          <w:b/>
          <w:bCs/>
          <w:noProof/>
          <w:color w:val="000080"/>
          <w:sz w:val="18"/>
          <w:szCs w:val="18"/>
        </w:rPr>
        <w:t>null</w:t>
      </w:r>
      <w:r w:rsidR="00DD0B9A" w:rsidRPr="006324CA">
        <w:rPr>
          <w:noProof/>
          <w:color w:val="000000"/>
          <w:sz w:val="18"/>
          <w:szCs w:val="18"/>
        </w:rPr>
        <w:t>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Equipment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20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000080"/>
          <w:sz w:val="18"/>
          <w:szCs w:val="18"/>
        </w:rPr>
        <w:t xml:space="preserve">primary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Day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>Equipment</w:t>
      </w:r>
      <w:r w:rsidR="00DD0B9A" w:rsidRPr="006324CA">
        <w:rPr>
          <w:color w:val="000000"/>
          <w:sz w:val="18"/>
          <w:szCs w:val="18"/>
        </w:rPr>
        <w:t>)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000080"/>
          <w:sz w:val="18"/>
          <w:szCs w:val="18"/>
        </w:rPr>
        <w:t xml:space="preserve">foreign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Day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>Activity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 xml:space="preserve">references </w:t>
      </w:r>
      <w:r w:rsidR="00DD0B9A" w:rsidRPr="006324CA">
        <w:rPr>
          <w:color w:val="000000"/>
          <w:sz w:val="18"/>
          <w:szCs w:val="18"/>
        </w:rPr>
        <w:t>Meetings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000080"/>
          <w:sz w:val="18"/>
          <w:szCs w:val="18"/>
        </w:rPr>
        <w:t xml:space="preserve">foreign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Equipment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 xml:space="preserve">references </w:t>
      </w:r>
      <w:r w:rsidR="00DD0B9A" w:rsidRPr="006324CA">
        <w:rPr>
          <w:color w:val="000000"/>
          <w:sz w:val="18"/>
          <w:szCs w:val="18"/>
        </w:rPr>
        <w:t>Equipment</w:t>
      </w:r>
      <w:r w:rsidR="00DD0B9A" w:rsidRPr="006324CA">
        <w:rPr>
          <w:color w:val="000000"/>
          <w:sz w:val="18"/>
          <w:szCs w:val="18"/>
        </w:rPr>
        <w:br/>
        <w:t>);</w:t>
      </w:r>
      <w:r w:rsidR="00DD0B9A" w:rsidRPr="006324CA">
        <w:rPr>
          <w:color w:val="000000"/>
          <w:sz w:val="18"/>
          <w:szCs w:val="18"/>
        </w:rPr>
        <w:br/>
      </w:r>
      <w:r w:rsidR="00DD0B9A" w:rsidRPr="006324CA">
        <w:rPr>
          <w:b/>
          <w:bCs/>
          <w:color w:val="000080"/>
          <w:sz w:val="18"/>
          <w:szCs w:val="18"/>
        </w:rPr>
        <w:t xml:space="preserve">create table </w:t>
      </w:r>
      <w:r w:rsidR="00DD0B9A" w:rsidRPr="006324CA">
        <w:rPr>
          <w:color w:val="000000"/>
          <w:sz w:val="18"/>
          <w:szCs w:val="18"/>
        </w:rPr>
        <w:t>Watersports(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Day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9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 xml:space="preserve">Activity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45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>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660E7A"/>
          <w:sz w:val="18"/>
          <w:szCs w:val="18"/>
        </w:rPr>
        <w:t xml:space="preserve">TutorID </w:t>
      </w:r>
      <w:r w:rsidR="00DD0B9A" w:rsidRPr="006324CA">
        <w:rPr>
          <w:b/>
          <w:bCs/>
          <w:color w:val="000080"/>
          <w:sz w:val="18"/>
          <w:szCs w:val="18"/>
        </w:rPr>
        <w:t>varchar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color w:val="0000FF"/>
          <w:sz w:val="18"/>
          <w:szCs w:val="18"/>
        </w:rPr>
        <w:t>6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>not null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000080"/>
          <w:sz w:val="18"/>
          <w:szCs w:val="18"/>
        </w:rPr>
        <w:t xml:space="preserve">primary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TutorID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>Day</w:t>
      </w:r>
      <w:r w:rsidR="00DD0B9A" w:rsidRPr="006324CA">
        <w:rPr>
          <w:color w:val="000000"/>
          <w:sz w:val="18"/>
          <w:szCs w:val="18"/>
        </w:rPr>
        <w:t>)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000080"/>
          <w:sz w:val="18"/>
          <w:szCs w:val="18"/>
        </w:rPr>
        <w:t xml:space="preserve">foreign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Day</w:t>
      </w:r>
      <w:r w:rsidR="00DD0B9A" w:rsidRPr="006324CA">
        <w:rPr>
          <w:color w:val="000000"/>
          <w:sz w:val="18"/>
          <w:szCs w:val="18"/>
        </w:rPr>
        <w:t xml:space="preserve">, </w:t>
      </w:r>
      <w:r w:rsidR="00DD0B9A" w:rsidRPr="006324CA">
        <w:rPr>
          <w:b/>
          <w:bCs/>
          <w:color w:val="660E7A"/>
          <w:sz w:val="18"/>
          <w:szCs w:val="18"/>
        </w:rPr>
        <w:t>Activity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 xml:space="preserve">references </w:t>
      </w:r>
      <w:r w:rsidR="00DD0B9A" w:rsidRPr="006324CA">
        <w:rPr>
          <w:color w:val="000000"/>
          <w:sz w:val="18"/>
          <w:szCs w:val="18"/>
        </w:rPr>
        <w:t>Meetings,</w:t>
      </w:r>
      <w:r w:rsidR="00DD0B9A" w:rsidRPr="006324CA">
        <w:rPr>
          <w:color w:val="000000"/>
          <w:sz w:val="18"/>
          <w:szCs w:val="18"/>
        </w:rPr>
        <w:br/>
        <w:t xml:space="preserve">  </w:t>
      </w:r>
      <w:r w:rsidR="00DD0B9A" w:rsidRPr="006324CA">
        <w:rPr>
          <w:b/>
          <w:bCs/>
          <w:color w:val="000080"/>
          <w:sz w:val="18"/>
          <w:szCs w:val="18"/>
        </w:rPr>
        <w:t xml:space="preserve">foreign key </w:t>
      </w:r>
      <w:r w:rsidR="00DD0B9A" w:rsidRPr="006324CA">
        <w:rPr>
          <w:color w:val="000000"/>
          <w:sz w:val="18"/>
          <w:szCs w:val="18"/>
        </w:rPr>
        <w:t>(</w:t>
      </w:r>
      <w:r w:rsidR="00DD0B9A" w:rsidRPr="006324CA">
        <w:rPr>
          <w:b/>
          <w:bCs/>
          <w:color w:val="660E7A"/>
          <w:sz w:val="18"/>
          <w:szCs w:val="18"/>
        </w:rPr>
        <w:t>TutorID</w:t>
      </w:r>
      <w:r w:rsidR="00DD0B9A" w:rsidRPr="006324CA">
        <w:rPr>
          <w:color w:val="000000"/>
          <w:sz w:val="18"/>
          <w:szCs w:val="18"/>
        </w:rPr>
        <w:t xml:space="preserve">) </w:t>
      </w:r>
      <w:r w:rsidR="00DD0B9A" w:rsidRPr="006324CA">
        <w:rPr>
          <w:b/>
          <w:bCs/>
          <w:color w:val="000080"/>
          <w:sz w:val="18"/>
          <w:szCs w:val="18"/>
        </w:rPr>
        <w:t xml:space="preserve">references </w:t>
      </w:r>
      <w:r w:rsidR="00DD0B9A" w:rsidRPr="006324CA">
        <w:rPr>
          <w:color w:val="000000"/>
          <w:sz w:val="18"/>
          <w:szCs w:val="18"/>
        </w:rPr>
        <w:t>Tutors</w:t>
      </w:r>
      <w:r w:rsidR="00DD0B9A" w:rsidRPr="006324CA">
        <w:rPr>
          <w:color w:val="000000"/>
          <w:sz w:val="18"/>
          <w:szCs w:val="18"/>
        </w:rPr>
        <w:br/>
        <w:t>);</w:t>
      </w:r>
      <w:bookmarkStart w:id="9" w:name="_Toc529454237"/>
    </w:p>
    <w:p w14:paraId="74A2DF1E" w14:textId="6209C819" w:rsidR="005E35A1" w:rsidRPr="005D6671" w:rsidRDefault="00DD0B9A" w:rsidP="00113702">
      <w:pPr>
        <w:pStyle w:val="HTMLPreformatted"/>
        <w:shd w:val="clear" w:color="auto" w:fill="FFFFFF"/>
        <w:rPr>
          <w:rStyle w:val="Heading2Char"/>
          <w:rFonts w:ascii="Courier New" w:eastAsia="Times New Roman" w:hAnsi="Courier New" w:cs="Courier New"/>
          <w:color w:val="000000"/>
          <w:sz w:val="18"/>
          <w:szCs w:val="18"/>
        </w:rPr>
      </w:pPr>
      <w:r w:rsidRPr="006324CA">
        <w:rPr>
          <w:rStyle w:val="Heading2Char"/>
        </w:rPr>
        <w:t>Adding all tuples</w:t>
      </w:r>
      <w:bookmarkEnd w:id="9"/>
      <w:r w:rsidRPr="006324CA">
        <w:rPr>
          <w:rStyle w:val="Heading2Char"/>
        </w:rPr>
        <w:t xml:space="preserve"> </w:t>
      </w:r>
    </w:p>
    <w:p w14:paraId="5619BF6A" w14:textId="20567399" w:rsidR="001E2CD1" w:rsidRPr="006324CA" w:rsidRDefault="001E2CD1" w:rsidP="001E2CD1">
      <w:pPr>
        <w:pStyle w:val="NoSpacing"/>
        <w:rPr>
          <w:lang w:val="en-GB"/>
        </w:rPr>
      </w:pPr>
      <w:r w:rsidRPr="006324CA">
        <w:rPr>
          <w:noProof/>
          <w:lang w:val="en-GB"/>
        </w:rPr>
        <w:t>This</w:t>
      </w:r>
      <w:r w:rsidRPr="006324CA">
        <w:rPr>
          <w:lang w:val="en-GB"/>
        </w:rPr>
        <w:t xml:space="preserve"> is where </w:t>
      </w:r>
      <w:r w:rsidR="00E945C6" w:rsidRPr="006324CA">
        <w:rPr>
          <w:lang w:val="en-GB"/>
        </w:rPr>
        <w:t>I’m</w:t>
      </w:r>
      <w:r w:rsidRPr="006324CA">
        <w:rPr>
          <w:lang w:val="en-GB"/>
        </w:rPr>
        <w:t xml:space="preserve"> adding </w:t>
      </w:r>
      <w:r w:rsidR="00E945C6" w:rsidRPr="006324CA">
        <w:rPr>
          <w:lang w:val="en-GB"/>
        </w:rPr>
        <w:t>all</w:t>
      </w:r>
      <w:r w:rsidRPr="006324CA">
        <w:rPr>
          <w:lang w:val="en-GB"/>
        </w:rPr>
        <w:t xml:space="preserve"> the tuples to the different tables.</w:t>
      </w:r>
      <w:r w:rsidR="00E945C6" w:rsidRPr="006324CA">
        <w:rPr>
          <w:lang w:val="en-GB"/>
        </w:rPr>
        <w:t xml:space="preserve"> </w:t>
      </w:r>
    </w:p>
    <w:p w14:paraId="6D04F60D" w14:textId="726054D2" w:rsidR="005E35A1" w:rsidRPr="006324CA" w:rsidRDefault="00DD0B9A" w:rsidP="00103B15">
      <w:pPr>
        <w:pStyle w:val="HTMLPreformatted"/>
        <w:shd w:val="clear" w:color="auto" w:fill="FFFFFF"/>
        <w:rPr>
          <w:rStyle w:val="Heading3Char"/>
        </w:rPr>
      </w:pPr>
      <w:bookmarkStart w:id="10" w:name="_Toc529454238"/>
      <w:r w:rsidRPr="006324CA">
        <w:rPr>
          <w:rStyle w:val="Heading3Char"/>
        </w:rPr>
        <w:t>Tuples for Tutors</w:t>
      </w:r>
      <w:bookmarkEnd w:id="10"/>
      <w:r w:rsidRPr="006324CA">
        <w:rPr>
          <w:rStyle w:val="Heading3Char"/>
        </w:rPr>
        <w:t xml:space="preserve"> </w:t>
      </w:r>
      <w:r w:rsidRPr="006324CA">
        <w:rPr>
          <w:i/>
          <w:iCs/>
          <w:color w:val="80808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Tutor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daf1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Dafydd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07845333444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Tutor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ar1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Mari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0197066654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>Tutors (</w:t>
      </w:r>
      <w:r w:rsidRPr="006324CA">
        <w:rPr>
          <w:b/>
          <w:bCs/>
          <w:color w:val="660E7A"/>
          <w:sz w:val="18"/>
          <w:szCs w:val="18"/>
        </w:rPr>
        <w:t>TutorID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660E7A"/>
          <w:sz w:val="18"/>
          <w:szCs w:val="18"/>
        </w:rPr>
        <w:t>TutorName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660E7A"/>
          <w:sz w:val="18"/>
          <w:szCs w:val="18"/>
        </w:rPr>
        <w:t>Email</w:t>
      </w:r>
      <w:r w:rsidRPr="006324CA">
        <w:rPr>
          <w:color w:val="000000"/>
          <w:sz w:val="18"/>
          <w:szCs w:val="18"/>
        </w:rPr>
        <w:t xml:space="preserve">)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jef1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Jeff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Jeff@ilovekayk.com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Tutor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ahm1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Ahmed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07845333444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Tutor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jac1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Jackie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0197066654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</w:p>
    <w:p w14:paraId="40038159" w14:textId="618601EE" w:rsidR="005E35A1" w:rsidRPr="006324CA" w:rsidRDefault="00DD0B9A" w:rsidP="00103B15">
      <w:pPr>
        <w:pStyle w:val="HTMLPreformatted"/>
        <w:shd w:val="clear" w:color="auto" w:fill="FFFFFF"/>
        <w:rPr>
          <w:rStyle w:val="Heading3Char"/>
        </w:rPr>
      </w:pPr>
      <w:bookmarkStart w:id="11" w:name="_Toc529454239"/>
      <w:r w:rsidRPr="006324CA">
        <w:rPr>
          <w:rStyle w:val="Heading3Char"/>
        </w:rPr>
        <w:t>Tuples for meetings</w:t>
      </w:r>
      <w:bookmarkEnd w:id="11"/>
      <w:r w:rsidRPr="006324CA">
        <w:rPr>
          <w:rStyle w:val="Heading3Char"/>
        </w:rPr>
        <w:t xml:space="preserve"> </w:t>
      </w:r>
      <w:r w:rsidRPr="006324CA">
        <w:rPr>
          <w:i/>
          <w:iCs/>
          <w:color w:val="80808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wimming pool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Harbour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Harbour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Open water swimm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outh beach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North beach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Wedne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rf for beginners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orth beach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Meeting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hur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wimming pool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</w:p>
    <w:p w14:paraId="2F7A8464" w14:textId="77777777" w:rsidR="00113702" w:rsidRDefault="00113702">
      <w:pPr>
        <w:rPr>
          <w:rStyle w:val="Heading3Char"/>
          <w:lang w:eastAsia="en-GB"/>
        </w:rPr>
      </w:pPr>
      <w:bookmarkStart w:id="12" w:name="_Toc529454240"/>
      <w:r>
        <w:rPr>
          <w:rStyle w:val="Heading3Char"/>
        </w:rPr>
        <w:br w:type="page"/>
      </w:r>
    </w:p>
    <w:p w14:paraId="5107FEA1" w14:textId="560596E4" w:rsidR="00DD0B9A" w:rsidRPr="006324CA" w:rsidRDefault="00DD0B9A" w:rsidP="00103B15">
      <w:pPr>
        <w:pStyle w:val="HTMLPreformatted"/>
        <w:shd w:val="clear" w:color="auto" w:fill="FFFFFF"/>
        <w:rPr>
          <w:color w:val="000000"/>
          <w:sz w:val="18"/>
          <w:szCs w:val="18"/>
        </w:rPr>
      </w:pPr>
      <w:r w:rsidRPr="006324CA">
        <w:rPr>
          <w:rStyle w:val="Heading3Char"/>
        </w:rPr>
        <w:lastRenderedPageBreak/>
        <w:t>Tuples for equipment</w:t>
      </w:r>
      <w:bookmarkEnd w:id="12"/>
      <w:r w:rsidRPr="006324CA">
        <w:rPr>
          <w:rStyle w:val="Heading3Char"/>
        </w:rPr>
        <w:t xml:space="preserve"> </w:t>
      </w:r>
      <w:r w:rsidRPr="006324CA">
        <w:rPr>
          <w:i/>
          <w:iCs/>
          <w:color w:val="80808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Kayak1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02/2016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11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Kayak2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02/2016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11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Kayak3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02/2016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11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Kayak4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02/2016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21/11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P1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01/10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P2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01/10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P3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01/10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P4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01/10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P5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01/10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rf1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3/2017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2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rf2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3/2017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2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Surf3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3/2017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2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Lifejacket1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6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Lifejacket2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6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Lifejacket3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6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Lifejacket4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6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Lifejacket5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30/06/2018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30/10/2018'</w:t>
      </w:r>
      <w:r w:rsidRPr="006324CA">
        <w:rPr>
          <w:color w:val="000000"/>
          <w:sz w:val="18"/>
          <w:szCs w:val="18"/>
        </w:rPr>
        <w:t>);</w:t>
      </w:r>
    </w:p>
    <w:p w14:paraId="56CCDC80" w14:textId="77777777" w:rsidR="005E35A1" w:rsidRPr="006324CA" w:rsidRDefault="005E35A1" w:rsidP="00DD0B9A">
      <w:pPr>
        <w:pStyle w:val="HTMLPreformatted"/>
        <w:shd w:val="clear" w:color="auto" w:fill="FFFFFF"/>
        <w:rPr>
          <w:rStyle w:val="Heading3Char"/>
        </w:rPr>
      </w:pPr>
    </w:p>
    <w:p w14:paraId="6E3FB47A" w14:textId="77777777" w:rsidR="00046CA4" w:rsidRPr="006324CA" w:rsidRDefault="00DD0B9A" w:rsidP="00DD0B9A">
      <w:pPr>
        <w:pStyle w:val="HTMLPreformatted"/>
        <w:shd w:val="clear" w:color="auto" w:fill="FFFFFF"/>
        <w:rPr>
          <w:color w:val="000000"/>
          <w:sz w:val="18"/>
          <w:szCs w:val="18"/>
        </w:rPr>
      </w:pPr>
      <w:bookmarkStart w:id="13" w:name="_Toc529454241"/>
      <w:r w:rsidRPr="006324CA">
        <w:rPr>
          <w:rStyle w:val="Heading3Char"/>
        </w:rPr>
        <w:t>Tuples for</w:t>
      </w:r>
      <w:r w:rsidR="00304ADB" w:rsidRPr="006324CA">
        <w:rPr>
          <w:rStyle w:val="Heading3Char"/>
        </w:rPr>
        <w:t xml:space="preserve"> used equipment</w:t>
      </w:r>
      <w:bookmarkEnd w:id="13"/>
      <w:r w:rsidR="00304ADB" w:rsidRPr="006324CA">
        <w:rPr>
          <w:rStyle w:val="Heading3Char"/>
        </w:rPr>
        <w:t xml:space="preserve"> </w:t>
      </w:r>
      <w:r w:rsidRPr="006324CA">
        <w:rPr>
          <w:rStyle w:val="Heading3Char"/>
        </w:rPr>
        <w:t xml:space="preserve"> </w:t>
      </w:r>
      <w:r w:rsidRPr="006324CA">
        <w:rPr>
          <w:rStyle w:val="Heading3Char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Kayak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Kayak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Kayak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P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P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P4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Lifejacket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Lifejacket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Lifejacket5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P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P5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Lifejacket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Lifejacket4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Kayak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Kayak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Kayak4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Lifejacket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Lifejacket3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Lifejacket5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Wedn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Surf for beginners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Surf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Wedn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Surf for beginners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Surf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Wednesday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Surf for beginners'</w:t>
      </w:r>
      <w:r w:rsidRPr="006324CA">
        <w:rPr>
          <w:color w:val="000000"/>
          <w:sz w:val="18"/>
          <w:szCs w:val="18"/>
        </w:rPr>
        <w:t>,</w:t>
      </w:r>
      <w:r w:rsidRPr="006324CA">
        <w:rPr>
          <w:b/>
          <w:bCs/>
          <w:color w:val="008000"/>
          <w:sz w:val="18"/>
          <w:szCs w:val="18"/>
        </w:rPr>
        <w:t>'Surf3'</w:t>
      </w:r>
      <w:r w:rsidRPr="006324CA">
        <w:rPr>
          <w:color w:val="000000"/>
          <w:sz w:val="18"/>
          <w:szCs w:val="18"/>
        </w:rPr>
        <w:t>);</w:t>
      </w:r>
    </w:p>
    <w:p w14:paraId="1312F1D3" w14:textId="409AB371" w:rsidR="005E35A1" w:rsidRPr="006324CA" w:rsidRDefault="00046CA4" w:rsidP="00DD0B9A">
      <w:pPr>
        <w:pStyle w:val="HTMLPreformatted"/>
        <w:shd w:val="clear" w:color="auto" w:fill="FFFFFF"/>
        <w:rPr>
          <w:rStyle w:val="Heading3Char"/>
        </w:rPr>
      </w:pP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hur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Kayak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hur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Kayak2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UsedEquipment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hur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Kayak4'</w:t>
      </w:r>
      <w:r w:rsidRPr="006324CA">
        <w:rPr>
          <w:color w:val="000000"/>
          <w:sz w:val="18"/>
          <w:szCs w:val="18"/>
        </w:rPr>
        <w:t>);</w:t>
      </w:r>
      <w:r w:rsidR="00DD0B9A" w:rsidRPr="006324CA">
        <w:rPr>
          <w:color w:val="000000"/>
          <w:sz w:val="18"/>
          <w:szCs w:val="18"/>
        </w:rPr>
        <w:br/>
      </w:r>
    </w:p>
    <w:p w14:paraId="4DCF875A" w14:textId="7F9886A6" w:rsidR="000B42DB" w:rsidRPr="006324CA" w:rsidRDefault="00DD0B9A" w:rsidP="00DD0B9A">
      <w:pPr>
        <w:pStyle w:val="HTMLPreformatted"/>
        <w:shd w:val="clear" w:color="auto" w:fill="FFFFFF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14" w:name="_Toc529454242"/>
      <w:r w:rsidRPr="006324CA">
        <w:rPr>
          <w:rStyle w:val="Heading3Char"/>
        </w:rPr>
        <w:t xml:space="preserve">Tuples for the main table </w:t>
      </w:r>
      <w:r w:rsidR="006324CA">
        <w:rPr>
          <w:rStyle w:val="Heading3Char"/>
        </w:rPr>
        <w:t>W</w:t>
      </w:r>
      <w:r w:rsidRPr="006324CA">
        <w:rPr>
          <w:rStyle w:val="Heading3Char"/>
        </w:rPr>
        <w:t>atersports</w:t>
      </w:r>
      <w:bookmarkEnd w:id="14"/>
      <w:r w:rsidRPr="006324CA">
        <w:rPr>
          <w:rStyle w:val="Heading3Char"/>
        </w:rPr>
        <w:t xml:space="preserve"> </w:t>
      </w:r>
      <w:r w:rsidRPr="006324CA">
        <w:rPr>
          <w:i/>
          <w:iCs/>
          <w:color w:val="80808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daf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mar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Mon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SUP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jef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Open water swimm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ahm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ue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Intermediate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daf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Wedne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Surf for beginners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jac1'</w:t>
      </w:r>
      <w:r w:rsidRPr="006324CA">
        <w:rPr>
          <w:color w:val="000000"/>
          <w:sz w:val="18"/>
          <w:szCs w:val="18"/>
        </w:rPr>
        <w:t>);</w:t>
      </w:r>
      <w:r w:rsidRPr="006324CA">
        <w:rPr>
          <w:color w:val="000000"/>
          <w:sz w:val="18"/>
          <w:szCs w:val="18"/>
        </w:rPr>
        <w:br/>
      </w:r>
      <w:r w:rsidRPr="006324CA">
        <w:rPr>
          <w:b/>
          <w:bCs/>
          <w:color w:val="000080"/>
          <w:sz w:val="18"/>
          <w:szCs w:val="18"/>
        </w:rPr>
        <w:t xml:space="preserve">insert into </w:t>
      </w:r>
      <w:r w:rsidRPr="006324CA">
        <w:rPr>
          <w:color w:val="000000"/>
          <w:sz w:val="18"/>
          <w:szCs w:val="18"/>
        </w:rPr>
        <w:t xml:space="preserve">Watersports </w:t>
      </w:r>
      <w:r w:rsidRPr="006324CA">
        <w:rPr>
          <w:b/>
          <w:bCs/>
          <w:color w:val="000080"/>
          <w:sz w:val="18"/>
          <w:szCs w:val="18"/>
        </w:rPr>
        <w:t xml:space="preserve">values </w:t>
      </w:r>
      <w:r w:rsidRPr="006324CA">
        <w:rPr>
          <w:color w:val="000000"/>
          <w:sz w:val="18"/>
          <w:szCs w:val="18"/>
        </w:rPr>
        <w:t>(</w:t>
      </w:r>
      <w:r w:rsidRPr="006324CA">
        <w:rPr>
          <w:b/>
          <w:bCs/>
          <w:color w:val="008000"/>
          <w:sz w:val="18"/>
          <w:szCs w:val="18"/>
        </w:rPr>
        <w:t>'Thursday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Beginners kayaking'</w:t>
      </w:r>
      <w:r w:rsidRPr="006324CA">
        <w:rPr>
          <w:color w:val="000000"/>
          <w:sz w:val="18"/>
          <w:szCs w:val="18"/>
        </w:rPr>
        <w:t xml:space="preserve">, </w:t>
      </w:r>
      <w:r w:rsidRPr="006324CA">
        <w:rPr>
          <w:b/>
          <w:bCs/>
          <w:color w:val="008000"/>
          <w:sz w:val="18"/>
          <w:szCs w:val="18"/>
        </w:rPr>
        <w:t>'ahm1'</w:t>
      </w:r>
      <w:r w:rsidRPr="006324CA">
        <w:rPr>
          <w:color w:val="000000"/>
          <w:sz w:val="18"/>
          <w:szCs w:val="18"/>
        </w:rPr>
        <w:t>);</w:t>
      </w:r>
    </w:p>
    <w:p w14:paraId="4C65E79F" w14:textId="77777777" w:rsidR="00113702" w:rsidRDefault="0011370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bookmarkStart w:id="15" w:name="_Toc529454243"/>
      <w:r>
        <w:br w:type="page"/>
      </w:r>
    </w:p>
    <w:p w14:paraId="394B3DB6" w14:textId="0A35C8D2" w:rsidR="000B42DB" w:rsidRPr="006324CA" w:rsidRDefault="000B42DB" w:rsidP="005E35A1">
      <w:pPr>
        <w:pStyle w:val="Heading1"/>
      </w:pPr>
      <w:r w:rsidRPr="006324CA">
        <w:lastRenderedPageBreak/>
        <w:t>Queries</w:t>
      </w:r>
      <w:bookmarkEnd w:id="15"/>
    </w:p>
    <w:p w14:paraId="3E46CB2D" w14:textId="77777777" w:rsidR="00853AEA" w:rsidRPr="006324CA" w:rsidRDefault="00DD0B9A" w:rsidP="00DD0B9A">
      <w:pPr>
        <w:pStyle w:val="HTMLPreformatted"/>
        <w:shd w:val="clear" w:color="auto" w:fill="FFFFFF"/>
        <w:rPr>
          <w:rStyle w:val="Heading2Char"/>
        </w:rPr>
      </w:pPr>
      <w:r w:rsidRPr="006324CA">
        <w:rPr>
          <w:i/>
          <w:iCs/>
          <w:color w:val="808080"/>
          <w:sz w:val="18"/>
          <w:szCs w:val="18"/>
        </w:rPr>
        <w:br/>
      </w:r>
      <w:bookmarkStart w:id="16" w:name="_Toc529454244"/>
      <w:r w:rsidRPr="006324CA">
        <w:rPr>
          <w:rStyle w:val="Heading2Char"/>
        </w:rPr>
        <w:t>Assignment part 6.1</w:t>
      </w:r>
      <w:bookmarkEnd w:id="16"/>
      <w:r w:rsidRPr="006324CA">
        <w:rPr>
          <w:rStyle w:val="Heading2Char"/>
        </w:rPr>
        <w:t xml:space="preserve"> </w:t>
      </w:r>
    </w:p>
    <w:p w14:paraId="78397DFA" w14:textId="59227E9B" w:rsidR="00853AEA" w:rsidRPr="00E00917" w:rsidRDefault="00853AEA" w:rsidP="00176F7B">
      <w:pPr>
        <w:pStyle w:val="NoSpacing"/>
        <w:rPr>
          <w:b/>
          <w:lang w:val="en-GB"/>
        </w:rPr>
      </w:pPr>
      <w:r w:rsidRPr="00E00917">
        <w:rPr>
          <w:b/>
          <w:lang w:val="en-GB"/>
        </w:rPr>
        <w:t>Question</w:t>
      </w:r>
      <w:r w:rsidR="006324CA" w:rsidRPr="00E00917">
        <w:rPr>
          <w:b/>
          <w:lang w:val="en-GB"/>
        </w:rPr>
        <w:t xml:space="preserve">: </w:t>
      </w:r>
      <w:r w:rsidRPr="00E00917">
        <w:rPr>
          <w:b/>
          <w:lang w:val="en-GB"/>
        </w:rPr>
        <w:t>Find all tutors who teach on a given day (say ‘Monday’);</w:t>
      </w:r>
    </w:p>
    <w:p w14:paraId="3561070C" w14:textId="76189284" w:rsidR="006324CA" w:rsidRPr="00956FAF" w:rsidRDefault="00176F7B" w:rsidP="00176F7B">
      <w:pPr>
        <w:pStyle w:val="NoSpacing"/>
        <w:rPr>
          <w:lang w:val="en-GB"/>
        </w:rPr>
      </w:pPr>
      <w:r w:rsidRPr="00176F7B">
        <w:rPr>
          <w:lang w:val="en-GB"/>
        </w:rPr>
        <w:t xml:space="preserve">To do this I’m </w:t>
      </w:r>
      <w:r>
        <w:rPr>
          <w:lang w:val="en-GB"/>
        </w:rPr>
        <w:t>saying</w:t>
      </w:r>
      <w:r w:rsidR="00E00917">
        <w:rPr>
          <w:lang w:val="en-GB"/>
        </w:rPr>
        <w:t xml:space="preserve"> that</w:t>
      </w:r>
      <w:r>
        <w:rPr>
          <w:lang w:val="en-GB"/>
        </w:rPr>
        <w:t xml:space="preserve"> I want the TutorName from the table Tutor. The way we are</w:t>
      </w:r>
      <w:r w:rsidR="00E00917">
        <w:rPr>
          <w:lang w:val="en-GB"/>
        </w:rPr>
        <w:t xml:space="preserve"> obtaining</w:t>
      </w:r>
      <w:r>
        <w:rPr>
          <w:lang w:val="en-GB"/>
        </w:rPr>
        <w:t xml:space="preserve"> this is by joining Watersports and the Tutor tables</w:t>
      </w:r>
      <w:r w:rsidR="00E00917">
        <w:rPr>
          <w:lang w:val="en-GB"/>
        </w:rPr>
        <w:t xml:space="preserve"> together</w:t>
      </w:r>
      <w:r>
        <w:rPr>
          <w:lang w:val="en-GB"/>
        </w:rPr>
        <w:t xml:space="preserve"> and saying that </w:t>
      </w:r>
      <w:r w:rsidR="00956FAF">
        <w:rPr>
          <w:lang w:val="en-GB"/>
        </w:rPr>
        <w:t xml:space="preserve">the TutorID </w:t>
      </w:r>
      <w:r w:rsidR="00E00917">
        <w:rPr>
          <w:lang w:val="en-GB"/>
        </w:rPr>
        <w:t>i</w:t>
      </w:r>
      <w:r w:rsidR="00956FAF">
        <w:rPr>
          <w:lang w:val="en-GB"/>
        </w:rPr>
        <w:t xml:space="preserve">n </w:t>
      </w:r>
      <w:proofErr w:type="gramStart"/>
      <w:r w:rsidR="00956FAF">
        <w:rPr>
          <w:lang w:val="en-GB"/>
        </w:rPr>
        <w:t>both of th</w:t>
      </w:r>
      <w:r w:rsidR="00E00917">
        <w:rPr>
          <w:lang w:val="en-GB"/>
        </w:rPr>
        <w:t>ese</w:t>
      </w:r>
      <w:proofErr w:type="gramEnd"/>
      <w:r w:rsidR="00956FAF">
        <w:rPr>
          <w:lang w:val="en-GB"/>
        </w:rPr>
        <w:t xml:space="preserve"> tables is the same. </w:t>
      </w:r>
      <w:r w:rsidR="00E00917">
        <w:rPr>
          <w:lang w:val="en-GB"/>
        </w:rPr>
        <w:t>However,</w:t>
      </w:r>
      <w:r w:rsidR="00956FAF">
        <w:rPr>
          <w:lang w:val="en-GB"/>
        </w:rPr>
        <w:t xml:space="preserve"> I only want the name of the tutors who </w:t>
      </w:r>
      <w:r w:rsidR="00E00917">
        <w:rPr>
          <w:lang w:val="en-GB"/>
        </w:rPr>
        <w:t>are</w:t>
      </w:r>
      <w:r w:rsidR="00956FAF">
        <w:rPr>
          <w:lang w:val="en-GB"/>
        </w:rPr>
        <w:t xml:space="preserve"> tutoring on a Monday</w:t>
      </w:r>
      <w:r w:rsidRPr="00956FAF">
        <w:rPr>
          <w:rStyle w:val="Heading2Char"/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. </w:t>
      </w:r>
      <w:r w:rsidR="00AE31DE" w:rsidRPr="00956FAF">
        <w:rPr>
          <w:rStyle w:val="Heading2Char"/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br/>
      </w:r>
    </w:p>
    <w:p w14:paraId="06F7CA7B" w14:textId="2EF73EE9" w:rsidR="006324CA" w:rsidRDefault="00DD0B9A" w:rsidP="00DD0B9A">
      <w:pPr>
        <w:pStyle w:val="HTMLPreformatted"/>
        <w:shd w:val="clear" w:color="auto" w:fill="FFFFFF"/>
        <w:rPr>
          <w:rFonts w:eastAsiaTheme="majorEastAsia"/>
        </w:rPr>
      </w:pPr>
      <w:r w:rsidRPr="00176F7B">
        <w:rPr>
          <w:b/>
          <w:bCs/>
          <w:color w:val="000080"/>
          <w:sz w:val="18"/>
          <w:szCs w:val="18"/>
        </w:rPr>
        <w:t xml:space="preserve">select </w:t>
      </w:r>
      <w:r w:rsidRPr="00176F7B">
        <w:rPr>
          <w:b/>
          <w:bCs/>
          <w:color w:val="660E7A"/>
          <w:sz w:val="18"/>
          <w:szCs w:val="18"/>
        </w:rPr>
        <w:t xml:space="preserve">TutorName </w:t>
      </w:r>
      <w:r w:rsidRPr="00176F7B">
        <w:rPr>
          <w:b/>
          <w:bCs/>
          <w:color w:val="000080"/>
          <w:sz w:val="18"/>
          <w:szCs w:val="18"/>
        </w:rPr>
        <w:t xml:space="preserve">from </w:t>
      </w:r>
      <w:r w:rsidRPr="00176F7B">
        <w:rPr>
          <w:color w:val="000000"/>
          <w:sz w:val="18"/>
          <w:szCs w:val="18"/>
        </w:rPr>
        <w:t xml:space="preserve">Tutors </w:t>
      </w:r>
      <w:r w:rsidRPr="00176F7B">
        <w:rPr>
          <w:b/>
          <w:bCs/>
          <w:color w:val="000080"/>
          <w:sz w:val="18"/>
          <w:szCs w:val="18"/>
        </w:rPr>
        <w:t xml:space="preserve">join </w:t>
      </w:r>
      <w:r w:rsidRPr="00176F7B">
        <w:rPr>
          <w:color w:val="000000"/>
          <w:sz w:val="18"/>
          <w:szCs w:val="18"/>
        </w:rPr>
        <w:t>Watersports</w:t>
      </w:r>
      <w:r w:rsidRPr="00176F7B">
        <w:rPr>
          <w:color w:val="000000"/>
          <w:sz w:val="18"/>
          <w:szCs w:val="18"/>
        </w:rPr>
        <w:br/>
        <w:t xml:space="preserve">    </w:t>
      </w:r>
      <w:r w:rsidRPr="00176F7B">
        <w:rPr>
          <w:b/>
          <w:bCs/>
          <w:color w:val="000080"/>
          <w:sz w:val="18"/>
          <w:szCs w:val="18"/>
        </w:rPr>
        <w:t xml:space="preserve">ON </w:t>
      </w:r>
      <w:r w:rsidRPr="00176F7B">
        <w:rPr>
          <w:color w:val="000000"/>
          <w:sz w:val="18"/>
          <w:szCs w:val="18"/>
        </w:rPr>
        <w:t>Tutors.</w:t>
      </w:r>
      <w:r w:rsidRPr="00176F7B">
        <w:rPr>
          <w:b/>
          <w:bCs/>
          <w:color w:val="660E7A"/>
          <w:sz w:val="18"/>
          <w:szCs w:val="18"/>
        </w:rPr>
        <w:t xml:space="preserve">TutorID </w:t>
      </w:r>
      <w:r w:rsidRPr="00176F7B">
        <w:rPr>
          <w:color w:val="000000"/>
          <w:sz w:val="18"/>
          <w:szCs w:val="18"/>
        </w:rPr>
        <w:t>= Watersports.</w:t>
      </w:r>
      <w:r w:rsidRPr="00176F7B">
        <w:rPr>
          <w:b/>
          <w:bCs/>
          <w:color w:val="660E7A"/>
          <w:sz w:val="18"/>
          <w:szCs w:val="18"/>
        </w:rPr>
        <w:t xml:space="preserve">TutorID </w:t>
      </w:r>
      <w:r w:rsidRPr="00176F7B">
        <w:rPr>
          <w:b/>
          <w:bCs/>
          <w:color w:val="000080"/>
          <w:sz w:val="18"/>
          <w:szCs w:val="18"/>
        </w:rPr>
        <w:t xml:space="preserve">WHERE </w:t>
      </w:r>
      <w:r w:rsidRPr="00176F7B">
        <w:rPr>
          <w:color w:val="000000"/>
          <w:sz w:val="18"/>
          <w:szCs w:val="18"/>
        </w:rPr>
        <w:t>Watersports.</w:t>
      </w:r>
      <w:r w:rsidRPr="00176F7B">
        <w:rPr>
          <w:b/>
          <w:bCs/>
          <w:color w:val="660E7A"/>
          <w:sz w:val="18"/>
          <w:szCs w:val="18"/>
        </w:rPr>
        <w:t xml:space="preserve">Day </w:t>
      </w:r>
      <w:r w:rsidRPr="00176F7B">
        <w:rPr>
          <w:color w:val="000000"/>
          <w:sz w:val="18"/>
          <w:szCs w:val="18"/>
        </w:rPr>
        <w:t xml:space="preserve">= </w:t>
      </w:r>
      <w:r w:rsidRPr="00176F7B">
        <w:rPr>
          <w:b/>
          <w:bCs/>
          <w:color w:val="008000"/>
          <w:sz w:val="18"/>
          <w:szCs w:val="18"/>
        </w:rPr>
        <w:t>'Monday'</w:t>
      </w:r>
      <w:r w:rsidRPr="00176F7B">
        <w:rPr>
          <w:color w:val="000000"/>
          <w:sz w:val="18"/>
          <w:szCs w:val="18"/>
        </w:rPr>
        <w:t>;</w:t>
      </w:r>
      <w:r w:rsidR="005E35A1" w:rsidRPr="00176F7B">
        <w:rPr>
          <w:i/>
          <w:iCs/>
          <w:color w:val="808080"/>
          <w:sz w:val="18"/>
          <w:szCs w:val="18"/>
        </w:rPr>
        <w:t xml:space="preserve"> </w:t>
      </w:r>
      <w:r w:rsidRPr="00176F7B">
        <w:rPr>
          <w:rStyle w:val="Heading2Char"/>
        </w:rPr>
        <w:br/>
      </w:r>
    </w:p>
    <w:p w14:paraId="273AA8A8" w14:textId="35374FCE" w:rsidR="008F0D3D" w:rsidRPr="008F0D3D" w:rsidRDefault="008F0D3D" w:rsidP="008F0D3D">
      <w:pPr>
        <w:pStyle w:val="NoSpacing"/>
        <w:rPr>
          <w:b/>
        </w:rPr>
      </w:pPr>
      <w:r w:rsidRPr="008F0D3D">
        <w:rPr>
          <w:b/>
        </w:rPr>
        <w:t>This is the results from the query:</w:t>
      </w:r>
    </w:p>
    <w:p w14:paraId="5E353FB1" w14:textId="08A9668C" w:rsidR="008F0D3D" w:rsidRDefault="008F0D3D" w:rsidP="00DD0B9A">
      <w:pPr>
        <w:pStyle w:val="HTMLPreformatted"/>
        <w:shd w:val="clear" w:color="auto" w:fill="FFFFFF"/>
        <w:rPr>
          <w:rFonts w:eastAsiaTheme="majorEastAsia"/>
        </w:rPr>
      </w:pPr>
      <w:r>
        <w:rPr>
          <w:noProof/>
        </w:rPr>
        <w:drawing>
          <wp:inline distT="0" distB="0" distL="0" distR="0" wp14:anchorId="67AC7C14" wp14:editId="5F20E7BA">
            <wp:extent cx="2790825" cy="1362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ajorEastAsia"/>
        </w:rPr>
        <w:t xml:space="preserve"> </w:t>
      </w:r>
    </w:p>
    <w:p w14:paraId="05ED7F77" w14:textId="02882FC5" w:rsidR="008F0D3D" w:rsidRDefault="008F0D3D" w:rsidP="008F0D3D">
      <w:r>
        <w:t xml:space="preserve">As you can see </w:t>
      </w:r>
      <w:proofErr w:type="spellStart"/>
      <w:r>
        <w:t>Dafydd</w:t>
      </w:r>
      <w:proofErr w:type="spellEnd"/>
      <w:r>
        <w:t xml:space="preserve">, Mari and Jeff </w:t>
      </w:r>
      <w:proofErr w:type="gramStart"/>
      <w:r>
        <w:t>is</w:t>
      </w:r>
      <w:proofErr w:type="gramEnd"/>
      <w:r>
        <w:t xml:space="preserve"> tutoring an activity on Monday.</w:t>
      </w:r>
    </w:p>
    <w:p w14:paraId="44A9538E" w14:textId="77777777" w:rsidR="008F0D3D" w:rsidRPr="00176F7B" w:rsidRDefault="008F0D3D" w:rsidP="00DD0B9A">
      <w:pPr>
        <w:pStyle w:val="HTMLPreformatted"/>
        <w:shd w:val="clear" w:color="auto" w:fill="FFFFFF"/>
        <w:rPr>
          <w:rFonts w:eastAsiaTheme="majorEastAsia"/>
        </w:rPr>
      </w:pPr>
    </w:p>
    <w:p w14:paraId="2E1F9972" w14:textId="0FDE6623" w:rsidR="00EC1495" w:rsidRDefault="00DD0B9A" w:rsidP="00EC1495">
      <w:pPr>
        <w:pStyle w:val="NoSpacing"/>
        <w:rPr>
          <w:b/>
          <w:lang w:val="en-GB"/>
        </w:rPr>
      </w:pPr>
      <w:bookmarkStart w:id="17" w:name="_Toc529454245"/>
      <w:r w:rsidRPr="00176F7B">
        <w:rPr>
          <w:rStyle w:val="Heading2Char"/>
          <w:lang w:val="en-GB"/>
        </w:rPr>
        <w:t>Assignment part 6.2</w:t>
      </w:r>
      <w:bookmarkEnd w:id="17"/>
      <w:r w:rsidRPr="00176F7B">
        <w:rPr>
          <w:rStyle w:val="Heading2Char"/>
          <w:lang w:val="en-GB"/>
        </w:rPr>
        <w:t xml:space="preserve"> </w:t>
      </w:r>
      <w:r w:rsidR="00EC1495" w:rsidRPr="00176F7B">
        <w:rPr>
          <w:rStyle w:val="Heading2Char"/>
          <w:lang w:val="en-GB"/>
        </w:rPr>
        <w:br/>
      </w:r>
      <w:r w:rsidR="00EC1495" w:rsidRPr="00176F7B">
        <w:rPr>
          <w:b/>
          <w:lang w:val="en-GB"/>
        </w:rPr>
        <w:t>Question: Kayak4 is missing – find the contact details of all tutors who have led classes involving this boat.</w:t>
      </w:r>
    </w:p>
    <w:p w14:paraId="29D4947E" w14:textId="037C660B" w:rsidR="007434AE" w:rsidRDefault="00956FAF" w:rsidP="00EC1495">
      <w:pPr>
        <w:pStyle w:val="NoSpacing"/>
        <w:rPr>
          <w:lang w:val="en-GB"/>
        </w:rPr>
      </w:pPr>
      <w:r>
        <w:rPr>
          <w:lang w:val="en-GB"/>
        </w:rPr>
        <w:t>To do this I’m saying that I want the TutorName, phoneNumber and Email f</w:t>
      </w:r>
      <w:r w:rsidR="00E00917">
        <w:rPr>
          <w:lang w:val="en-GB"/>
        </w:rPr>
        <w:t>ro</w:t>
      </w:r>
      <w:r>
        <w:rPr>
          <w:lang w:val="en-GB"/>
        </w:rPr>
        <w:t>m the Tutor table by joining</w:t>
      </w:r>
      <w:r w:rsidR="00E00917">
        <w:rPr>
          <w:lang w:val="en-GB"/>
        </w:rPr>
        <w:t xml:space="preserve"> it to</w:t>
      </w:r>
      <w:r>
        <w:rPr>
          <w:lang w:val="en-GB"/>
        </w:rPr>
        <w:t xml:space="preserve"> the </w:t>
      </w:r>
      <w:proofErr w:type="spellStart"/>
      <w:r>
        <w:rPr>
          <w:lang w:val="en-GB"/>
        </w:rPr>
        <w:t>Watersport</w:t>
      </w:r>
      <w:proofErr w:type="spellEnd"/>
      <w:r>
        <w:rPr>
          <w:lang w:val="en-GB"/>
        </w:rPr>
        <w:t xml:space="preserve"> table and telling it that TutorID is the same in </w:t>
      </w:r>
      <w:r w:rsidR="00E00917">
        <w:rPr>
          <w:lang w:val="en-GB"/>
        </w:rPr>
        <w:t>both tables</w:t>
      </w:r>
      <w:r>
        <w:rPr>
          <w:lang w:val="en-GB"/>
        </w:rPr>
        <w:t xml:space="preserve">. </w:t>
      </w:r>
      <w:r w:rsidR="00E00917">
        <w:rPr>
          <w:lang w:val="en-GB"/>
        </w:rPr>
        <w:t>However,</w:t>
      </w:r>
      <w:r>
        <w:rPr>
          <w:lang w:val="en-GB"/>
        </w:rPr>
        <w:t xml:space="preserve"> I also need to join </w:t>
      </w:r>
      <w:proofErr w:type="spellStart"/>
      <w:r>
        <w:rPr>
          <w:lang w:val="en-GB"/>
        </w:rPr>
        <w:t>UsedEquipment</w:t>
      </w:r>
      <w:proofErr w:type="spellEnd"/>
      <w:r>
        <w:rPr>
          <w:lang w:val="en-GB"/>
        </w:rPr>
        <w:t xml:space="preserve"> to </w:t>
      </w:r>
      <w:proofErr w:type="spellStart"/>
      <w:r>
        <w:rPr>
          <w:lang w:val="en-GB"/>
        </w:rPr>
        <w:t>Watersport</w:t>
      </w:r>
      <w:proofErr w:type="spellEnd"/>
      <w:r>
        <w:rPr>
          <w:lang w:val="en-GB"/>
        </w:rPr>
        <w:t xml:space="preserve"> and </w:t>
      </w:r>
      <w:r w:rsidR="00E00917">
        <w:rPr>
          <w:lang w:val="en-GB"/>
        </w:rPr>
        <w:t>clarify</w:t>
      </w:r>
      <w:r>
        <w:rPr>
          <w:lang w:val="en-GB"/>
        </w:rPr>
        <w:t xml:space="preserve"> that Activity is the same in both tables. Then</w:t>
      </w:r>
      <w:r w:rsidR="00E00917">
        <w:rPr>
          <w:lang w:val="en-GB"/>
        </w:rPr>
        <w:t>,</w:t>
      </w:r>
      <w:r>
        <w:rPr>
          <w:lang w:val="en-GB"/>
        </w:rPr>
        <w:t xml:space="preserve"> I’m saying that I need to select the people that ha</w:t>
      </w:r>
      <w:r w:rsidR="00E00917">
        <w:rPr>
          <w:lang w:val="en-GB"/>
        </w:rPr>
        <w:t>ve</w:t>
      </w:r>
      <w:r>
        <w:rPr>
          <w:lang w:val="en-GB"/>
        </w:rPr>
        <w:t xml:space="preserve"> used the Equipment </w:t>
      </w:r>
      <w:r w:rsidR="00E00917">
        <w:rPr>
          <w:lang w:val="en-GB"/>
        </w:rPr>
        <w:t>‘</w:t>
      </w:r>
      <w:r>
        <w:rPr>
          <w:lang w:val="en-GB"/>
        </w:rPr>
        <w:t>Kayak4</w:t>
      </w:r>
      <w:r w:rsidR="00E00917">
        <w:rPr>
          <w:lang w:val="en-GB"/>
        </w:rPr>
        <w:t>’</w:t>
      </w:r>
      <w:r>
        <w:rPr>
          <w:lang w:val="en-GB"/>
        </w:rPr>
        <w:t xml:space="preserve">. </w:t>
      </w:r>
      <w:r w:rsidR="00E00917">
        <w:rPr>
          <w:lang w:val="en-GB"/>
        </w:rPr>
        <w:t>However,</w:t>
      </w:r>
      <w:r>
        <w:rPr>
          <w:lang w:val="en-GB"/>
        </w:rPr>
        <w:t xml:space="preserve"> I’m also saying that the day </w:t>
      </w:r>
      <w:r w:rsidR="005D6671">
        <w:rPr>
          <w:lang w:val="en-GB"/>
        </w:rPr>
        <w:t xml:space="preserve">in UsedEquipment and the day in </w:t>
      </w:r>
      <w:proofErr w:type="spellStart"/>
      <w:r w:rsidR="00E00917">
        <w:rPr>
          <w:lang w:val="en-GB"/>
        </w:rPr>
        <w:t>W</w:t>
      </w:r>
      <w:r w:rsidR="005D6671">
        <w:rPr>
          <w:lang w:val="en-GB"/>
        </w:rPr>
        <w:t>atersports</w:t>
      </w:r>
      <w:proofErr w:type="spellEnd"/>
      <w:r w:rsidR="005D6671">
        <w:rPr>
          <w:lang w:val="en-GB"/>
        </w:rPr>
        <w:t xml:space="preserve"> </w:t>
      </w:r>
      <w:proofErr w:type="gramStart"/>
      <w:r w:rsidR="005D6671">
        <w:rPr>
          <w:lang w:val="en-GB"/>
        </w:rPr>
        <w:t>ha</w:t>
      </w:r>
      <w:r w:rsidR="00E00917">
        <w:rPr>
          <w:lang w:val="en-GB"/>
        </w:rPr>
        <w:t xml:space="preserve">ve </w:t>
      </w:r>
      <w:r w:rsidR="005D6671">
        <w:rPr>
          <w:lang w:val="en-GB"/>
        </w:rPr>
        <w:t>to</w:t>
      </w:r>
      <w:proofErr w:type="gramEnd"/>
      <w:r w:rsidR="005D6671">
        <w:rPr>
          <w:lang w:val="en-GB"/>
        </w:rPr>
        <w:t xml:space="preserve"> be the same.</w:t>
      </w:r>
    </w:p>
    <w:p w14:paraId="0DE748C6" w14:textId="77777777" w:rsidR="005D6671" w:rsidRPr="007434AE" w:rsidRDefault="005D6671" w:rsidP="00EC1495">
      <w:pPr>
        <w:pStyle w:val="NoSpacing"/>
        <w:rPr>
          <w:lang w:val="en-GB"/>
        </w:rPr>
      </w:pPr>
    </w:p>
    <w:p w14:paraId="50E54655" w14:textId="3D9D4C31" w:rsidR="00B35CA1" w:rsidRDefault="00B35CA1" w:rsidP="00B35C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select 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>TutorName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 xml:space="preserve">, 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>phoneNumber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 xml:space="preserve">, 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Email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from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 xml:space="preserve">Tutors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join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Watersports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br/>
        <w:t xml:space="preserve">   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on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Tutors.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TutorID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= Watersports.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TutorID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join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UsedEquipment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br/>
        <w:t xml:space="preserve">   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on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Watersports.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Activity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= UsedEquipment.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Activity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>where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br/>
        <w:t xml:space="preserve">    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Equipment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 xml:space="preserve">= </w:t>
      </w:r>
      <w:r w:rsidRPr="00B35CA1">
        <w:rPr>
          <w:rFonts w:ascii="Courier New" w:eastAsia="Times New Roman" w:hAnsi="Courier New" w:cs="Courier New"/>
          <w:b/>
          <w:bCs/>
          <w:color w:val="008000"/>
          <w:sz w:val="18"/>
          <w:szCs w:val="18"/>
          <w:lang w:eastAsia="en-GB"/>
        </w:rPr>
        <w:t xml:space="preserve">'Kayak4' </w:t>
      </w:r>
      <w:r w:rsidRPr="00B35CA1">
        <w:rPr>
          <w:rFonts w:ascii="Courier New" w:eastAsia="Times New Roman" w:hAnsi="Courier New" w:cs="Courier New"/>
          <w:b/>
          <w:bCs/>
          <w:color w:val="000080"/>
          <w:sz w:val="18"/>
          <w:szCs w:val="18"/>
          <w:lang w:eastAsia="en-GB"/>
        </w:rPr>
        <w:t xml:space="preserve">and </w:t>
      </w:r>
      <w:proofErr w:type="spellStart"/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UsedEquipment.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>Day</w:t>
      </w:r>
      <w:proofErr w:type="spellEnd"/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 xml:space="preserve"> </w:t>
      </w:r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 xml:space="preserve">= </w:t>
      </w:r>
      <w:proofErr w:type="spellStart"/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Watersports.</w:t>
      </w:r>
      <w:r w:rsidRPr="00B35CA1">
        <w:rPr>
          <w:rFonts w:ascii="Courier New" w:eastAsia="Times New Roman" w:hAnsi="Courier New" w:cs="Courier New"/>
          <w:b/>
          <w:bCs/>
          <w:color w:val="660E7A"/>
          <w:sz w:val="18"/>
          <w:szCs w:val="18"/>
          <w:lang w:eastAsia="en-GB"/>
        </w:rPr>
        <w:t>Day</w:t>
      </w:r>
      <w:proofErr w:type="spellEnd"/>
      <w:r w:rsidRPr="00B35CA1"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  <w:t>;</w:t>
      </w:r>
    </w:p>
    <w:p w14:paraId="5680D369" w14:textId="273B4B4C" w:rsidR="008F0D3D" w:rsidRDefault="008F0D3D" w:rsidP="00B35C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15BBC512" w14:textId="45B60608" w:rsidR="008F0D3D" w:rsidRPr="00CE501C" w:rsidRDefault="00CE501C" w:rsidP="008F0D3D">
      <w:pPr>
        <w:pStyle w:val="NoSpacing"/>
        <w:rPr>
          <w:b/>
          <w:lang w:val="en-GB"/>
        </w:rPr>
      </w:pPr>
      <w:r w:rsidRPr="00CE501C">
        <w:rPr>
          <w:b/>
          <w:lang w:val="en-GB"/>
        </w:rPr>
        <w:t>This is the results from the query:</w:t>
      </w:r>
    </w:p>
    <w:p w14:paraId="28C46885" w14:textId="5F83FFEE" w:rsidR="008F0D3D" w:rsidRDefault="008F0D3D" w:rsidP="00B35C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  <w:r>
        <w:rPr>
          <w:noProof/>
        </w:rPr>
        <w:drawing>
          <wp:inline distT="0" distB="0" distL="0" distR="0" wp14:anchorId="4C748A1F" wp14:editId="2DE3AE4A">
            <wp:extent cx="365760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E36BC" w14:textId="4BEA83F9" w:rsidR="008F0D3D" w:rsidRDefault="008F0D3D" w:rsidP="008F0D3D">
      <w:pPr>
        <w:pStyle w:val="NoSpacing"/>
        <w:rPr>
          <w:lang w:val="en-GB" w:eastAsia="en-GB"/>
        </w:rPr>
      </w:pPr>
      <w:r w:rsidRPr="008F0D3D">
        <w:rPr>
          <w:lang w:val="en-GB" w:eastAsia="en-GB"/>
        </w:rPr>
        <w:t>As you c</w:t>
      </w:r>
      <w:r>
        <w:rPr>
          <w:lang w:val="en-GB" w:eastAsia="en-GB"/>
        </w:rPr>
        <w:t xml:space="preserve">an see </w:t>
      </w:r>
      <w:proofErr w:type="spellStart"/>
      <w:r>
        <w:rPr>
          <w:lang w:val="en-GB" w:eastAsia="en-GB"/>
        </w:rPr>
        <w:t>Dafydd</w:t>
      </w:r>
      <w:proofErr w:type="spellEnd"/>
      <w:r>
        <w:rPr>
          <w:lang w:val="en-GB" w:eastAsia="en-GB"/>
        </w:rPr>
        <w:t xml:space="preserve"> and Ahmed has used Kayak4 during this week.</w:t>
      </w:r>
    </w:p>
    <w:p w14:paraId="7ED5B993" w14:textId="77777777" w:rsidR="008F0D3D" w:rsidRDefault="008F0D3D">
      <w:pPr>
        <w:rPr>
          <w:lang w:eastAsia="en-GB"/>
        </w:rPr>
      </w:pPr>
      <w:r>
        <w:rPr>
          <w:lang w:eastAsia="en-GB"/>
        </w:rPr>
        <w:br w:type="page"/>
      </w:r>
    </w:p>
    <w:p w14:paraId="00E0D225" w14:textId="77777777" w:rsidR="008F0D3D" w:rsidRPr="008F0D3D" w:rsidRDefault="008F0D3D" w:rsidP="008F0D3D">
      <w:pPr>
        <w:pStyle w:val="NoSpacing"/>
        <w:rPr>
          <w:lang w:val="en-GB" w:eastAsia="en-GB"/>
        </w:rPr>
      </w:pPr>
    </w:p>
    <w:p w14:paraId="165C4813" w14:textId="77777777" w:rsidR="007434AE" w:rsidRPr="00B35CA1" w:rsidRDefault="007434AE" w:rsidP="00B35CA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eastAsia="en-GB"/>
        </w:rPr>
      </w:pPr>
    </w:p>
    <w:p w14:paraId="329F8601" w14:textId="197C4EBC" w:rsidR="008B0410" w:rsidRDefault="00DD0B9A" w:rsidP="00DD0B9A">
      <w:pPr>
        <w:pStyle w:val="HTMLPreformatted"/>
        <w:shd w:val="clear" w:color="auto" w:fill="FFFFFF"/>
        <w:rPr>
          <w:rStyle w:val="Heading2Char"/>
        </w:rPr>
      </w:pPr>
      <w:bookmarkStart w:id="18" w:name="_Toc529454246"/>
      <w:r w:rsidRPr="006324CA">
        <w:rPr>
          <w:rStyle w:val="Heading2Char"/>
        </w:rPr>
        <w:t>Assignment part 6.3</w:t>
      </w:r>
      <w:bookmarkEnd w:id="18"/>
    </w:p>
    <w:p w14:paraId="267EB274" w14:textId="79E19C92" w:rsidR="00DD0B9A" w:rsidRPr="00115FD8" w:rsidRDefault="00115FD8" w:rsidP="00D238BE">
      <w:pPr>
        <w:pStyle w:val="NoSpacing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lang w:val="en-GB"/>
        </w:rPr>
      </w:pPr>
      <w:r>
        <w:rPr>
          <w:b/>
          <w:lang w:val="en-GB"/>
        </w:rPr>
        <w:t xml:space="preserve">Question: </w:t>
      </w:r>
      <w:r w:rsidRPr="00115FD8">
        <w:rPr>
          <w:b/>
          <w:lang w:val="en-GB"/>
        </w:rPr>
        <w:t xml:space="preserve">Find all equipment which is not booked on a </w:t>
      </w:r>
      <w:proofErr w:type="gramStart"/>
      <w:r w:rsidRPr="00115FD8">
        <w:rPr>
          <w:b/>
          <w:lang w:val="en-GB"/>
        </w:rPr>
        <w:t>particular day</w:t>
      </w:r>
      <w:proofErr w:type="gramEnd"/>
      <w:r w:rsidRPr="00115FD8">
        <w:rPr>
          <w:b/>
          <w:lang w:val="en-GB"/>
        </w:rPr>
        <w:t>, again, say ‘Monday’ (and can therefore be hired).</w:t>
      </w:r>
      <w:r>
        <w:rPr>
          <w:rStyle w:val="Heading2Char"/>
          <w:lang w:val="en-GB"/>
        </w:rPr>
        <w:br/>
      </w:r>
      <w:r w:rsidR="00E00917">
        <w:rPr>
          <w:lang w:val="en-GB"/>
        </w:rPr>
        <w:t>T</w:t>
      </w:r>
      <w:r w:rsidRPr="00115FD8">
        <w:rPr>
          <w:lang w:val="en-GB"/>
        </w:rPr>
        <w:t>o do this</w:t>
      </w:r>
      <w:r w:rsidR="00E00917">
        <w:rPr>
          <w:lang w:val="en-GB"/>
        </w:rPr>
        <w:t>,</w:t>
      </w:r>
      <w:r w:rsidRPr="00115FD8">
        <w:rPr>
          <w:lang w:val="en-GB"/>
        </w:rPr>
        <w:t xml:space="preserve"> </w:t>
      </w:r>
      <w:r>
        <w:rPr>
          <w:lang w:val="en-GB"/>
        </w:rPr>
        <w:t>I’m saying that I want equipment from the Equipment table. I</w:t>
      </w:r>
      <w:r w:rsidR="00FC1966">
        <w:rPr>
          <w:lang w:val="en-GB"/>
        </w:rPr>
        <w:t>’</w:t>
      </w:r>
      <w:r>
        <w:rPr>
          <w:lang w:val="en-GB"/>
        </w:rPr>
        <w:t>m doing that by joining</w:t>
      </w:r>
      <w:r w:rsidR="00E00917">
        <w:rPr>
          <w:lang w:val="en-GB"/>
        </w:rPr>
        <w:t xml:space="preserve"> it to</w:t>
      </w:r>
      <w:r>
        <w:rPr>
          <w:lang w:val="en-GB"/>
        </w:rPr>
        <w:t xml:space="preserve"> the </w:t>
      </w:r>
      <w:proofErr w:type="spellStart"/>
      <w:r>
        <w:rPr>
          <w:lang w:val="en-GB"/>
        </w:rPr>
        <w:t>UsedEquipment</w:t>
      </w:r>
      <w:proofErr w:type="spellEnd"/>
      <w:r>
        <w:rPr>
          <w:lang w:val="en-GB"/>
        </w:rPr>
        <w:t xml:space="preserve"> table and saying that the Equipment in both of them </w:t>
      </w:r>
      <w:r w:rsidR="00E00917">
        <w:rPr>
          <w:lang w:val="en-GB"/>
        </w:rPr>
        <w:t>is</w:t>
      </w:r>
      <w:r>
        <w:rPr>
          <w:lang w:val="en-GB"/>
        </w:rPr>
        <w:t xml:space="preserve"> the same</w:t>
      </w:r>
      <w:r w:rsidR="00E00917">
        <w:rPr>
          <w:lang w:val="en-GB"/>
        </w:rPr>
        <w:t xml:space="preserve">; also, </w:t>
      </w:r>
      <w:r>
        <w:rPr>
          <w:lang w:val="en-GB"/>
        </w:rPr>
        <w:t xml:space="preserve">the </w:t>
      </w:r>
      <w:r w:rsidR="001932F4">
        <w:rPr>
          <w:lang w:val="en-GB"/>
        </w:rPr>
        <w:t>second select statement must be ‘</w:t>
      </w:r>
      <w:proofErr w:type="spellStart"/>
      <w:r w:rsidR="001932F4">
        <w:rPr>
          <w:lang w:val="en-GB"/>
        </w:rPr>
        <w:t>notted</w:t>
      </w:r>
      <w:proofErr w:type="spellEnd"/>
      <w:r w:rsidR="001932F4">
        <w:rPr>
          <w:lang w:val="en-GB"/>
        </w:rPr>
        <w:t>’ in order to return all the equipment that ISN’T used on a Monday.</w:t>
      </w:r>
      <w:r w:rsidR="008B0410" w:rsidRPr="00115FD8">
        <w:rPr>
          <w:rStyle w:val="Heading2Char"/>
          <w:lang w:val="en-GB"/>
        </w:rPr>
        <w:br/>
      </w:r>
      <w:r w:rsidR="00DD0B9A" w:rsidRPr="00115FD8">
        <w:rPr>
          <w:i/>
          <w:iCs/>
          <w:color w:val="808080"/>
          <w:lang w:val="en-GB"/>
        </w:rPr>
        <w:br/>
      </w:r>
      <w:r w:rsidR="00DD0B9A" w:rsidRPr="00115FD8">
        <w:rPr>
          <w:color w:val="000080"/>
          <w:lang w:val="en-GB"/>
        </w:rPr>
        <w:t>select</w:t>
      </w:r>
      <w:r w:rsidR="00CE501C">
        <w:rPr>
          <w:color w:val="000080"/>
          <w:lang w:val="en-GB"/>
        </w:rPr>
        <w:t xml:space="preserve"> distinct</w:t>
      </w:r>
      <w:r w:rsidR="00DD0B9A" w:rsidRPr="00115FD8">
        <w:rPr>
          <w:color w:val="000080"/>
          <w:lang w:val="en-GB"/>
        </w:rPr>
        <w:t xml:space="preserve"> </w:t>
      </w:r>
      <w:proofErr w:type="spellStart"/>
      <w:r w:rsidR="00DD0B9A" w:rsidRPr="00115FD8">
        <w:rPr>
          <w:lang w:val="en-GB"/>
        </w:rPr>
        <w:t>Equipment.</w:t>
      </w:r>
      <w:r w:rsidR="00DD0B9A" w:rsidRPr="00115FD8">
        <w:rPr>
          <w:color w:val="660E7A"/>
          <w:lang w:val="en-GB"/>
        </w:rPr>
        <w:t>Equipment</w:t>
      </w:r>
      <w:proofErr w:type="spellEnd"/>
      <w:r w:rsidR="00DD0B9A" w:rsidRPr="00115FD8">
        <w:rPr>
          <w:color w:val="660E7A"/>
          <w:lang w:val="en-GB"/>
        </w:rPr>
        <w:t xml:space="preserve"> </w:t>
      </w:r>
      <w:r w:rsidR="00DD0B9A" w:rsidRPr="00115FD8">
        <w:rPr>
          <w:color w:val="000080"/>
          <w:lang w:val="en-GB"/>
        </w:rPr>
        <w:t xml:space="preserve">from </w:t>
      </w:r>
      <w:r w:rsidR="00DD0B9A" w:rsidRPr="00115FD8">
        <w:rPr>
          <w:lang w:val="en-GB"/>
        </w:rPr>
        <w:t xml:space="preserve">Equipment </w:t>
      </w:r>
      <w:r w:rsidR="00DD0B9A" w:rsidRPr="00115FD8">
        <w:rPr>
          <w:color w:val="000080"/>
          <w:lang w:val="en-GB"/>
        </w:rPr>
        <w:t xml:space="preserve">join </w:t>
      </w:r>
      <w:r w:rsidR="00DD0B9A" w:rsidRPr="00115FD8">
        <w:rPr>
          <w:lang w:val="en-GB"/>
        </w:rPr>
        <w:t>UsedEquipment</w:t>
      </w:r>
      <w:r w:rsidR="00DD0B9A" w:rsidRPr="00115FD8">
        <w:rPr>
          <w:lang w:val="en-GB"/>
        </w:rPr>
        <w:br/>
        <w:t xml:space="preserve">    </w:t>
      </w:r>
      <w:r w:rsidR="00DD0B9A" w:rsidRPr="00115FD8">
        <w:rPr>
          <w:color w:val="000080"/>
          <w:lang w:val="en-GB"/>
        </w:rPr>
        <w:t xml:space="preserve">on </w:t>
      </w:r>
      <w:r w:rsidR="00DD0B9A" w:rsidRPr="00115FD8">
        <w:rPr>
          <w:lang w:val="en-GB"/>
        </w:rPr>
        <w:t>Equipment.</w:t>
      </w:r>
      <w:r w:rsidR="00DD0B9A" w:rsidRPr="00115FD8">
        <w:rPr>
          <w:color w:val="660E7A"/>
          <w:lang w:val="en-GB"/>
        </w:rPr>
        <w:t xml:space="preserve">Equipment </w:t>
      </w:r>
      <w:r w:rsidR="00DD0B9A" w:rsidRPr="00115FD8">
        <w:rPr>
          <w:lang w:val="en-GB"/>
        </w:rPr>
        <w:t>= UsedEquipment.</w:t>
      </w:r>
      <w:r w:rsidR="00DD0B9A" w:rsidRPr="00115FD8">
        <w:rPr>
          <w:color w:val="660E7A"/>
          <w:lang w:val="en-GB"/>
        </w:rPr>
        <w:t xml:space="preserve">Equipment </w:t>
      </w:r>
      <w:r w:rsidR="00DD0B9A" w:rsidRPr="00115FD8">
        <w:rPr>
          <w:color w:val="000080"/>
          <w:lang w:val="en-GB"/>
        </w:rPr>
        <w:t xml:space="preserve">where </w:t>
      </w:r>
      <w:r w:rsidR="00DD0B9A" w:rsidRPr="00115FD8">
        <w:rPr>
          <w:lang w:val="en-GB"/>
        </w:rPr>
        <w:t>UsedEquipment.</w:t>
      </w:r>
      <w:r w:rsidR="00DD0B9A" w:rsidRPr="00115FD8">
        <w:rPr>
          <w:color w:val="660E7A"/>
          <w:lang w:val="en-GB"/>
        </w:rPr>
        <w:t xml:space="preserve">Equipment </w:t>
      </w:r>
      <w:r w:rsidR="00DD0B9A" w:rsidRPr="00115FD8">
        <w:rPr>
          <w:color w:val="000080"/>
          <w:lang w:val="en-GB"/>
        </w:rPr>
        <w:t>NOT IN</w:t>
      </w:r>
      <w:r w:rsidR="00DD0B9A" w:rsidRPr="00115FD8">
        <w:rPr>
          <w:color w:val="000080"/>
          <w:lang w:val="en-GB"/>
        </w:rPr>
        <w:br/>
        <w:t xml:space="preserve">    </w:t>
      </w:r>
      <w:r w:rsidR="00DD0B9A" w:rsidRPr="00115FD8">
        <w:rPr>
          <w:lang w:val="en-GB"/>
        </w:rPr>
        <w:t>(</w:t>
      </w:r>
      <w:r w:rsidR="00DD0B9A" w:rsidRPr="00115FD8">
        <w:rPr>
          <w:color w:val="000080"/>
          <w:lang w:val="en-GB"/>
        </w:rPr>
        <w:t xml:space="preserve">select </w:t>
      </w:r>
      <w:r w:rsidR="00DD0B9A" w:rsidRPr="00115FD8">
        <w:rPr>
          <w:lang w:val="en-GB"/>
        </w:rPr>
        <w:t>UsedEquipment.</w:t>
      </w:r>
      <w:r w:rsidR="00DD0B9A" w:rsidRPr="00115FD8">
        <w:rPr>
          <w:color w:val="660E7A"/>
          <w:lang w:val="en-GB"/>
        </w:rPr>
        <w:t xml:space="preserve">Equipment </w:t>
      </w:r>
      <w:r w:rsidR="00DD0B9A" w:rsidRPr="00115FD8">
        <w:rPr>
          <w:color w:val="000080"/>
          <w:lang w:val="en-GB"/>
        </w:rPr>
        <w:t xml:space="preserve">from </w:t>
      </w:r>
      <w:r w:rsidR="00DD0B9A" w:rsidRPr="00115FD8">
        <w:rPr>
          <w:noProof/>
          <w:lang w:val="en-GB"/>
        </w:rPr>
        <w:t>UsedEquipment</w:t>
      </w:r>
      <w:r w:rsidR="00DD0B9A" w:rsidRPr="00115FD8">
        <w:rPr>
          <w:lang w:val="en-GB"/>
        </w:rPr>
        <w:t xml:space="preserve"> </w:t>
      </w:r>
      <w:r w:rsidR="00DD0B9A" w:rsidRPr="00115FD8">
        <w:rPr>
          <w:color w:val="000080"/>
          <w:lang w:val="en-GB"/>
        </w:rPr>
        <w:t xml:space="preserve">where </w:t>
      </w:r>
      <w:r w:rsidR="00DD0B9A" w:rsidRPr="00115FD8">
        <w:rPr>
          <w:color w:val="660E7A"/>
          <w:lang w:val="en-GB"/>
        </w:rPr>
        <w:t xml:space="preserve">Day </w:t>
      </w:r>
      <w:r w:rsidR="00DD0B9A" w:rsidRPr="00115FD8">
        <w:rPr>
          <w:lang w:val="en-GB"/>
        </w:rPr>
        <w:t xml:space="preserve">= </w:t>
      </w:r>
      <w:r w:rsidR="00DD0B9A" w:rsidRPr="00115FD8">
        <w:rPr>
          <w:color w:val="008000"/>
          <w:lang w:val="en-GB"/>
        </w:rPr>
        <w:t>'Monday'</w:t>
      </w:r>
      <w:r w:rsidR="00DD0B9A" w:rsidRPr="00115FD8">
        <w:rPr>
          <w:lang w:val="en-GB"/>
        </w:rPr>
        <w:t>);</w:t>
      </w:r>
    </w:p>
    <w:p w14:paraId="6BC1D55C" w14:textId="77777777" w:rsidR="008F0D3D" w:rsidRDefault="008F0D3D"/>
    <w:p w14:paraId="11ABF726" w14:textId="4CC7FA8E" w:rsidR="00956149" w:rsidRPr="00CE501C" w:rsidRDefault="00CE501C" w:rsidP="00CE501C">
      <w:pPr>
        <w:pStyle w:val="NoSpacing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GB"/>
        </w:rPr>
      </w:pPr>
      <w:r w:rsidRPr="00CE501C">
        <w:rPr>
          <w:b/>
          <w:lang w:val="en-GB"/>
        </w:rPr>
        <w:t>This is the results from the query:</w:t>
      </w:r>
      <w:r w:rsidRPr="00CE501C">
        <w:rPr>
          <w:lang w:val="en-GB"/>
        </w:rPr>
        <w:br/>
      </w:r>
      <w:r>
        <w:rPr>
          <w:noProof/>
        </w:rPr>
        <w:drawing>
          <wp:inline distT="0" distB="0" distL="0" distR="0" wp14:anchorId="1438011B" wp14:editId="438F23B4">
            <wp:extent cx="2867025" cy="13525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501C">
        <w:rPr>
          <w:lang w:val="en-GB"/>
        </w:rPr>
        <w:br/>
        <w:t xml:space="preserve">As you see Kayak4, Surf1, </w:t>
      </w:r>
      <w:r>
        <w:rPr>
          <w:lang w:val="en-GB"/>
        </w:rPr>
        <w:t>Surf2, Surf3 is the unused equipment on Monday.</w:t>
      </w:r>
      <w:r w:rsidR="00956149" w:rsidRPr="00CE501C">
        <w:rPr>
          <w:lang w:val="en-GB"/>
        </w:rPr>
        <w:br w:type="page"/>
      </w:r>
    </w:p>
    <w:p w14:paraId="59EFA97D" w14:textId="3AE28CBC" w:rsidR="000B42DB" w:rsidRDefault="000B42DB" w:rsidP="005E35A1">
      <w:pPr>
        <w:pStyle w:val="Heading1"/>
      </w:pPr>
      <w:bookmarkStart w:id="19" w:name="_Toc529454247"/>
      <w:r w:rsidRPr="006324CA">
        <w:lastRenderedPageBreak/>
        <w:t>Evaluation</w:t>
      </w:r>
      <w:bookmarkEnd w:id="19"/>
    </w:p>
    <w:p w14:paraId="203DDEC4" w14:textId="25183089" w:rsidR="00DF68CA" w:rsidRPr="00DF68CA" w:rsidRDefault="00DF68CA" w:rsidP="00DF68CA">
      <w:r>
        <w:t xml:space="preserve">I believe that I deserve </w:t>
      </w:r>
      <w:r w:rsidR="00025655">
        <w:t>70-80% on this assignment.</w:t>
      </w:r>
      <w:r w:rsidR="00CE501C">
        <w:t xml:space="preserve"> I </w:t>
      </w:r>
      <w:r w:rsidR="00CE501C">
        <w:rPr>
          <w:noProof/>
        </w:rPr>
        <w:t>feel</w:t>
      </w:r>
      <w:r w:rsidR="00CE501C">
        <w:t xml:space="preserve"> this because I think my solution is a good and efficient solution but there is probably a better way to do it, and I know that my </w:t>
      </w:r>
      <w:r w:rsidR="00CE501C" w:rsidRPr="00CE501C">
        <w:rPr>
          <w:noProof/>
        </w:rPr>
        <w:t>write</w:t>
      </w:r>
      <w:r w:rsidR="00CE501C">
        <w:rPr>
          <w:noProof/>
        </w:rPr>
        <w:t>-</w:t>
      </w:r>
      <w:r w:rsidR="00CE501C" w:rsidRPr="00CE501C">
        <w:rPr>
          <w:noProof/>
        </w:rPr>
        <w:t>up</w:t>
      </w:r>
      <w:r w:rsidR="00CE501C">
        <w:t xml:space="preserve"> isn’t the best and most detailed, </w:t>
      </w:r>
      <w:r w:rsidR="00CE501C" w:rsidRPr="00CE501C">
        <w:rPr>
          <w:noProof/>
        </w:rPr>
        <w:t>but</w:t>
      </w:r>
      <w:r w:rsidR="00CE501C">
        <w:t xml:space="preserve"> I think it </w:t>
      </w:r>
      <w:r w:rsidR="00CE501C" w:rsidRPr="00CE501C">
        <w:rPr>
          <w:noProof/>
        </w:rPr>
        <w:t>explain</w:t>
      </w:r>
      <w:r w:rsidR="00CE501C">
        <w:rPr>
          <w:noProof/>
        </w:rPr>
        <w:t>s</w:t>
      </w:r>
      <w:r w:rsidR="00CE501C">
        <w:t xml:space="preserve"> what I did.</w:t>
      </w:r>
    </w:p>
    <w:p w14:paraId="4D7050F2" w14:textId="1D3BD86B" w:rsidR="00B059CD" w:rsidRPr="006324CA" w:rsidRDefault="00BD1E9B" w:rsidP="00BD1E9B">
      <w:pPr>
        <w:pStyle w:val="Heading2"/>
      </w:pPr>
      <w:bookmarkStart w:id="20" w:name="_Toc529454248"/>
      <w:r w:rsidRPr="006324CA">
        <w:t>Planning</w:t>
      </w:r>
      <w:bookmarkEnd w:id="20"/>
    </w:p>
    <w:p w14:paraId="33221C1F" w14:textId="4FDBD371" w:rsidR="00BD1E9B" w:rsidRPr="006324CA" w:rsidRDefault="00BD1E9B" w:rsidP="00BD1E9B">
      <w:r w:rsidRPr="006324CA">
        <w:t xml:space="preserve">I found the first parts of the assignment </w:t>
      </w:r>
      <w:r w:rsidR="00FC188F" w:rsidRPr="006324CA">
        <w:t>quite</w:t>
      </w:r>
      <w:r w:rsidRPr="006324CA">
        <w:t xml:space="preserve"> easy once I understood what the question was. </w:t>
      </w:r>
      <w:r w:rsidR="00304ADB" w:rsidRPr="006324CA">
        <w:rPr>
          <w:noProof/>
        </w:rPr>
        <w:t>However,</w:t>
      </w:r>
      <w:r w:rsidRPr="006324CA">
        <w:t xml:space="preserve"> I had </w:t>
      </w:r>
      <w:r w:rsidR="00304ADB" w:rsidRPr="006324CA">
        <w:rPr>
          <w:noProof/>
        </w:rPr>
        <w:t>many</w:t>
      </w:r>
      <w:r w:rsidRPr="006324CA">
        <w:t xml:space="preserve"> problems with the normalisation of the </w:t>
      </w:r>
      <w:r w:rsidRPr="006324CA">
        <w:rPr>
          <w:noProof/>
        </w:rPr>
        <w:t>tables,</w:t>
      </w:r>
      <w:r w:rsidRPr="006324CA">
        <w:t xml:space="preserve"> because I feel like the </w:t>
      </w:r>
      <w:proofErr w:type="gramStart"/>
      <w:r w:rsidR="00FC188F" w:rsidRPr="006324CA">
        <w:t>test</w:t>
      </w:r>
      <w:proofErr w:type="gramEnd"/>
      <w:r w:rsidR="001932F4">
        <w:t xml:space="preserve"> </w:t>
      </w:r>
      <w:r w:rsidRPr="006324CA">
        <w:t xml:space="preserve">we have to do for </w:t>
      </w:r>
      <w:r w:rsidR="00FC188F" w:rsidRPr="006324CA">
        <w:t xml:space="preserve">the </w:t>
      </w:r>
      <w:bookmarkStart w:id="21" w:name="_GoBack"/>
      <w:bookmarkEnd w:id="21"/>
      <w:r w:rsidR="00FC188F" w:rsidRPr="00CE501C">
        <w:rPr>
          <w:noProof/>
        </w:rPr>
        <w:t>normalisations</w:t>
      </w:r>
      <w:r w:rsidR="00FC188F" w:rsidRPr="006324CA">
        <w:t xml:space="preserve"> are </w:t>
      </w:r>
      <w:r w:rsidR="001932F4">
        <w:rPr>
          <w:noProof/>
        </w:rPr>
        <w:t>vague</w:t>
      </w:r>
      <w:r w:rsidR="00304ADB" w:rsidRPr="006324CA">
        <w:t>,</w:t>
      </w:r>
      <w:r w:rsidR="00FC188F" w:rsidRPr="006324CA">
        <w:t xml:space="preserve"> </w:t>
      </w:r>
      <w:r w:rsidR="00FC188F" w:rsidRPr="006324CA">
        <w:rPr>
          <w:noProof/>
        </w:rPr>
        <w:t>and</w:t>
      </w:r>
      <w:r w:rsidR="00FC188F" w:rsidRPr="006324CA">
        <w:t xml:space="preserve"> it’s very much up to interpretation by the user.</w:t>
      </w:r>
    </w:p>
    <w:p w14:paraId="3FA60E0B" w14:textId="312D95E7" w:rsidR="00BD1E9B" w:rsidRPr="006324CA" w:rsidRDefault="00BD1E9B" w:rsidP="00BD1E9B">
      <w:pPr>
        <w:pStyle w:val="Heading2"/>
      </w:pPr>
      <w:bookmarkStart w:id="22" w:name="_Toc529454249"/>
      <w:r w:rsidRPr="006324CA">
        <w:t>SQL</w:t>
      </w:r>
      <w:bookmarkEnd w:id="22"/>
    </w:p>
    <w:p w14:paraId="3CDC8AE5" w14:textId="7D6D4BC8" w:rsidR="00FC188F" w:rsidRPr="006324CA" w:rsidRDefault="001932F4" w:rsidP="00FC188F">
      <w:r w:rsidRPr="006324CA">
        <w:t xml:space="preserve">I found </w:t>
      </w:r>
      <w:r>
        <w:t>that t</w:t>
      </w:r>
      <w:r w:rsidR="00FC188F" w:rsidRPr="006324CA">
        <w:t>he SQL bit of this was quite simple</w:t>
      </w:r>
      <w:r w:rsidR="00304ADB" w:rsidRPr="006324CA">
        <w:t>,</w:t>
      </w:r>
      <w:r w:rsidR="00FC188F" w:rsidRPr="006324CA">
        <w:t xml:space="preserve"> </w:t>
      </w:r>
      <w:r w:rsidR="00FC188F" w:rsidRPr="006324CA">
        <w:rPr>
          <w:noProof/>
        </w:rPr>
        <w:t>but</w:t>
      </w:r>
      <w:r w:rsidR="00FC188F" w:rsidRPr="006324CA">
        <w:t xml:space="preserve"> it was a lot of repetitive commands that I had to use to add all the tuples for the tables. I also wrote the SQL in JetBrains </w:t>
      </w:r>
      <w:r w:rsidR="00FC188F" w:rsidRPr="006324CA">
        <w:rPr>
          <w:noProof/>
        </w:rPr>
        <w:t>Intelli</w:t>
      </w:r>
      <w:r w:rsidR="00304ADB" w:rsidRPr="006324CA">
        <w:rPr>
          <w:noProof/>
        </w:rPr>
        <w:t>J</w:t>
      </w:r>
      <w:r w:rsidR="00FC188F" w:rsidRPr="006324CA">
        <w:t xml:space="preserve"> because I like </w:t>
      </w:r>
      <w:r>
        <w:t xml:space="preserve">the </w:t>
      </w:r>
      <w:r w:rsidR="00FC188F" w:rsidRPr="006324CA">
        <w:rPr>
          <w:noProof/>
        </w:rPr>
        <w:t>Intelli</w:t>
      </w:r>
      <w:r w:rsidR="00304ADB" w:rsidRPr="006324CA">
        <w:rPr>
          <w:noProof/>
        </w:rPr>
        <w:t>J</w:t>
      </w:r>
      <w:r w:rsidR="00FC188F" w:rsidRPr="006324CA">
        <w:t xml:space="preserve"> layout and the ease of use. </w:t>
      </w:r>
      <w:r w:rsidR="00FC188F" w:rsidRPr="006324CA">
        <w:rPr>
          <w:noProof/>
        </w:rPr>
        <w:t>Intelli</w:t>
      </w:r>
      <w:r w:rsidR="00304ADB" w:rsidRPr="006324CA">
        <w:rPr>
          <w:noProof/>
        </w:rPr>
        <w:t>J</w:t>
      </w:r>
      <w:r w:rsidR="00FC188F" w:rsidRPr="006324CA">
        <w:t xml:space="preserve"> also keeps </w:t>
      </w:r>
      <w:r w:rsidR="006324CA" w:rsidRPr="006324CA">
        <w:t>all</w:t>
      </w:r>
      <w:r w:rsidR="00FC188F" w:rsidRPr="006324CA">
        <w:t xml:space="preserve"> the </w:t>
      </w:r>
      <w:r w:rsidR="00FC188F" w:rsidRPr="006324CA">
        <w:rPr>
          <w:noProof/>
        </w:rPr>
        <w:t>command</w:t>
      </w:r>
      <w:r w:rsidR="00304ADB" w:rsidRPr="006324CA">
        <w:rPr>
          <w:noProof/>
        </w:rPr>
        <w:t>s</w:t>
      </w:r>
      <w:r w:rsidR="00FC188F" w:rsidRPr="006324CA">
        <w:t xml:space="preserve"> I have used for each table, and I can then </w:t>
      </w:r>
      <w:r>
        <w:rPr>
          <w:noProof/>
        </w:rPr>
        <w:t>easily see</w:t>
      </w:r>
      <w:r w:rsidR="00FC188F" w:rsidRPr="006324CA">
        <w:t xml:space="preserve"> what I have done if I have a problem.</w:t>
      </w:r>
    </w:p>
    <w:sectPr w:rsidR="00FC188F" w:rsidRPr="006324CA" w:rsidSect="00DD0B9A">
      <w:footerReference w:type="default" r:id="rId1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A2BA7" w14:textId="77777777" w:rsidR="007F6FDB" w:rsidRDefault="007F6FDB" w:rsidP="00DD0B9A">
      <w:pPr>
        <w:spacing w:after="0" w:line="240" w:lineRule="auto"/>
      </w:pPr>
      <w:r>
        <w:separator/>
      </w:r>
    </w:p>
  </w:endnote>
  <w:endnote w:type="continuationSeparator" w:id="0">
    <w:p w14:paraId="464C656F" w14:textId="77777777" w:rsidR="007F6FDB" w:rsidRDefault="007F6FDB" w:rsidP="00DD0B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677F0" w14:textId="77777777" w:rsidR="007F6FDB" w:rsidRDefault="007F6FDB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508AFAEA" w14:textId="77777777" w:rsidR="007F6FDB" w:rsidRDefault="007F6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126FF" w14:textId="77777777" w:rsidR="007F6FDB" w:rsidRDefault="007F6FDB" w:rsidP="00DD0B9A">
      <w:pPr>
        <w:spacing w:after="0" w:line="240" w:lineRule="auto"/>
      </w:pPr>
      <w:r>
        <w:separator/>
      </w:r>
    </w:p>
  </w:footnote>
  <w:footnote w:type="continuationSeparator" w:id="0">
    <w:p w14:paraId="271F9B1A" w14:textId="77777777" w:rsidR="007F6FDB" w:rsidRDefault="007F6FDB" w:rsidP="00DD0B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TcyMTc2MTa2MDBT0lEKTi0uzszPAykwrwUAaixF8CwAAAA="/>
  </w:docVars>
  <w:rsids>
    <w:rsidRoot w:val="00FA5644"/>
    <w:rsid w:val="00025655"/>
    <w:rsid w:val="00037398"/>
    <w:rsid w:val="00046CA4"/>
    <w:rsid w:val="000B42DB"/>
    <w:rsid w:val="000F6279"/>
    <w:rsid w:val="00103B15"/>
    <w:rsid w:val="00113702"/>
    <w:rsid w:val="00115FD8"/>
    <w:rsid w:val="0017213A"/>
    <w:rsid w:val="00176F7B"/>
    <w:rsid w:val="001932F4"/>
    <w:rsid w:val="001C0551"/>
    <w:rsid w:val="001E2CD1"/>
    <w:rsid w:val="00304ADB"/>
    <w:rsid w:val="003368E3"/>
    <w:rsid w:val="003C0572"/>
    <w:rsid w:val="003C1A75"/>
    <w:rsid w:val="004027F7"/>
    <w:rsid w:val="004773F6"/>
    <w:rsid w:val="0049052F"/>
    <w:rsid w:val="004A6321"/>
    <w:rsid w:val="004D1954"/>
    <w:rsid w:val="00561988"/>
    <w:rsid w:val="005D6671"/>
    <w:rsid w:val="005E35A1"/>
    <w:rsid w:val="006324CA"/>
    <w:rsid w:val="006C2D20"/>
    <w:rsid w:val="007434AE"/>
    <w:rsid w:val="007F6FDB"/>
    <w:rsid w:val="00801D92"/>
    <w:rsid w:val="00853AEA"/>
    <w:rsid w:val="008B0410"/>
    <w:rsid w:val="008F0D3D"/>
    <w:rsid w:val="009273E8"/>
    <w:rsid w:val="00956149"/>
    <w:rsid w:val="00956FAF"/>
    <w:rsid w:val="00A14D41"/>
    <w:rsid w:val="00AE31DE"/>
    <w:rsid w:val="00B059CD"/>
    <w:rsid w:val="00B35CA1"/>
    <w:rsid w:val="00BD1E9B"/>
    <w:rsid w:val="00BF61E4"/>
    <w:rsid w:val="00C35C75"/>
    <w:rsid w:val="00CE501C"/>
    <w:rsid w:val="00CF585D"/>
    <w:rsid w:val="00D238BE"/>
    <w:rsid w:val="00D81FCB"/>
    <w:rsid w:val="00D96C74"/>
    <w:rsid w:val="00DD0B9A"/>
    <w:rsid w:val="00DF68CA"/>
    <w:rsid w:val="00E00917"/>
    <w:rsid w:val="00E53766"/>
    <w:rsid w:val="00E945C6"/>
    <w:rsid w:val="00EC1495"/>
    <w:rsid w:val="00F24D16"/>
    <w:rsid w:val="00FA5644"/>
    <w:rsid w:val="00FC188F"/>
    <w:rsid w:val="00FC1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17270"/>
  <w15:chartTrackingRefBased/>
  <w15:docId w15:val="{5FCA601E-887E-4179-B1A7-280218EA3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73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73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73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A56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A5644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Spacing">
    <w:name w:val="No Spacing"/>
    <w:link w:val="NoSpacingChar"/>
    <w:uiPriority w:val="1"/>
    <w:qFormat/>
    <w:rsid w:val="0056198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61988"/>
  </w:style>
  <w:style w:type="paragraph" w:styleId="Header">
    <w:name w:val="header"/>
    <w:basedOn w:val="Normal"/>
    <w:link w:val="HeaderChar"/>
    <w:uiPriority w:val="99"/>
    <w:unhideWhenUsed/>
    <w:rsid w:val="00DD0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B9A"/>
  </w:style>
  <w:style w:type="paragraph" w:styleId="Footer">
    <w:name w:val="footer"/>
    <w:basedOn w:val="Normal"/>
    <w:link w:val="FooterChar"/>
    <w:uiPriority w:val="99"/>
    <w:unhideWhenUsed/>
    <w:rsid w:val="00DD0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B9A"/>
  </w:style>
  <w:style w:type="character" w:customStyle="1" w:styleId="Heading1Char">
    <w:name w:val="Heading 1 Char"/>
    <w:basedOn w:val="DefaultParagraphFont"/>
    <w:link w:val="Heading1"/>
    <w:uiPriority w:val="9"/>
    <w:rsid w:val="00103B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3B15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03B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3B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103B1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03B1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273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73E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273E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5E35A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E35A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0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4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8C4E20FFB9A4DC3A7BF497B733FC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D2758-7704-4980-AA44-C20BB3ABDC45}"/>
      </w:docPartPr>
      <w:docPartBody>
        <w:p w:rsidR="00B30290" w:rsidRDefault="00B30290" w:rsidP="00B30290">
          <w:pPr>
            <w:pStyle w:val="E8C4E20FFB9A4DC3A7BF497B733FC0D1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AFFA9DA6D95049C2B3176FC37B247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E8756-1763-472C-9227-3D3D45981BA9}"/>
      </w:docPartPr>
      <w:docPartBody>
        <w:p w:rsidR="00B30290" w:rsidRDefault="00B30290" w:rsidP="00B30290">
          <w:pPr>
            <w:pStyle w:val="AFFA9DA6D95049C2B3176FC37B24709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0290"/>
    <w:rsid w:val="00B3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C4E20FFB9A4DC3A7BF497B733FC0D1">
    <w:name w:val="E8C4E20FFB9A4DC3A7BF497B733FC0D1"/>
    <w:rsid w:val="00B30290"/>
  </w:style>
  <w:style w:type="paragraph" w:customStyle="1" w:styleId="AFFA9DA6D95049C2B3176FC37B24709A">
    <w:name w:val="AFFA9DA6D95049C2B3176FC37B24709A"/>
    <w:rsid w:val="00B3029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1-0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0C54A23-E4AF-492B-BC7A-340AF3F77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9</Pages>
  <Words>1893</Words>
  <Characters>1079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tersports</vt:lpstr>
    </vt:vector>
  </TitlesOfParts>
  <Company/>
  <LinksUpToDate>false</LinksUpToDate>
  <CharactersWithSpaces>1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ports</dc:title>
  <dc:subject>CS27020 Assignment by Petter Vang Brakalsvalet</dc:subject>
  <dc:creator>Petter Vang Brakalsvaalet [pev2]</dc:creator>
  <cp:keywords/>
  <dc:description/>
  <cp:lastModifiedBy>Petter Vang Brakalsvaalet [pev2]</cp:lastModifiedBy>
  <cp:revision>14</cp:revision>
  <dcterms:created xsi:type="dcterms:W3CDTF">2018-11-07T09:40:00Z</dcterms:created>
  <dcterms:modified xsi:type="dcterms:W3CDTF">2018-11-09T09:38:00Z</dcterms:modified>
</cp:coreProperties>
</file>